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A4BEB" w14:textId="4E0363A2" w:rsidR="00A2799C" w:rsidRDefault="00A2799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52"/>
          <w:szCs w:val="52"/>
        </w:rPr>
      </w:pPr>
      <w:r w:rsidRPr="0050571B">
        <w:rPr>
          <w:rFonts w:ascii="Times New Roman" w:hAnsi="Times New Roman" w:cs="Times New Roman"/>
          <w:noProof/>
          <w:sz w:val="56"/>
          <w:szCs w:val="56"/>
        </w:rPr>
        <w:drawing>
          <wp:inline distT="0" distB="0" distL="0" distR="0" wp14:anchorId="25A96D6A" wp14:editId="3AB7867F">
            <wp:extent cx="1285875" cy="790376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342" cy="8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0571B">
        <w:rPr>
          <w:rFonts w:ascii="Times New Roman" w:hAnsi="Times New Roman" w:cs="Times New Roman"/>
          <w:b/>
          <w:bCs/>
          <w:color w:val="44546A" w:themeColor="text2"/>
          <w:sz w:val="52"/>
          <w:szCs w:val="52"/>
        </w:rPr>
        <w:t>EAST WEST UNIVERSITY</w:t>
      </w:r>
    </w:p>
    <w:p w14:paraId="731228EC" w14:textId="77777777" w:rsidR="000C5D3C" w:rsidRPr="0050571B" w:rsidRDefault="000C5D3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56"/>
          <w:szCs w:val="56"/>
        </w:rPr>
      </w:pPr>
    </w:p>
    <w:p w14:paraId="27AF517C" w14:textId="70783A92" w:rsidR="00A2799C" w:rsidRDefault="00A2799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 w:rsidRPr="0050571B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CSE4</w:t>
      </w:r>
      <w:r w:rsidR="004018E5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77</w:t>
      </w:r>
    </w:p>
    <w:p w14:paraId="59F7054F" w14:textId="7AAC5F63" w:rsidR="000C5D3C" w:rsidRPr="0050571B" w:rsidRDefault="000C5D3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Section: 0</w:t>
      </w:r>
      <w:r w:rsidR="00D1249E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2</w:t>
      </w:r>
    </w:p>
    <w:p w14:paraId="4E656A29" w14:textId="1AB8D53B" w:rsidR="00A2799C" w:rsidRDefault="000C5D3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Lab: 01</w:t>
      </w:r>
      <w:r w:rsidR="00A2799C" w:rsidRPr="0050571B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Report</w:t>
      </w:r>
    </w:p>
    <w:p w14:paraId="3FD8F6B3" w14:textId="77777777" w:rsidR="000C5D3C" w:rsidRDefault="000C5D3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0690BB6C" w14:textId="6A553994" w:rsidR="000C5D3C" w:rsidRDefault="000C5D3C" w:rsidP="004018E5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Topic: </w:t>
      </w:r>
      <w:r w:rsidR="004018E5" w:rsidRPr="004018E5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Exploratory Data Analysis on</w:t>
      </w:r>
      <w:r w:rsidR="004018E5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</w:t>
      </w:r>
      <w:r w:rsidR="004018E5" w:rsidRPr="004018E5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YouTube Data</w:t>
      </w:r>
    </w:p>
    <w:p w14:paraId="66FE26F2" w14:textId="6473B3C0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Submitted By:</w:t>
      </w:r>
    </w:p>
    <w:p w14:paraId="1D577E93" w14:textId="1C2CFEF5" w:rsidR="000C5D3C" w:rsidRPr="000C5D3C" w:rsidRDefault="000C5D3C" w:rsidP="000C5D3C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Name: Md </w:t>
      </w:r>
      <w:proofErr w:type="spellStart"/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>Sifatullah</w:t>
      </w:r>
      <w:proofErr w:type="spellEnd"/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Sheikh</w:t>
      </w:r>
    </w:p>
    <w:p w14:paraId="053DC816" w14:textId="45C3B2A7" w:rsidR="000C5D3C" w:rsidRPr="000C5D3C" w:rsidRDefault="000C5D3C" w:rsidP="000C5D3C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>ID:</w:t>
      </w: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</w:t>
      </w:r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>2022-1-60-029</w:t>
      </w:r>
    </w:p>
    <w:p w14:paraId="7FA98BB4" w14:textId="26616CD5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0298E559" w14:textId="3EA34320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1852FA85" w14:textId="77777777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23576758" w14:textId="77777777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Submitted To: </w:t>
      </w:r>
    </w:p>
    <w:p w14:paraId="495DD89D" w14:textId="5633C5D7" w:rsidR="000C5D3C" w:rsidRDefault="004018E5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 w:rsidRPr="004018E5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Amit Mandal</w:t>
      </w:r>
    </w:p>
    <w:p w14:paraId="7B3C6C23" w14:textId="71078C6A" w:rsidR="000C5D3C" w:rsidRP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Lecturer</w:t>
      </w:r>
    </w:p>
    <w:p w14:paraId="797DD6B4" w14:textId="1BE44E2C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 w:rsidRPr="000C5D3C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Department of Computer Science &amp;</w:t>
      </w: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Engineering</w:t>
      </w:r>
    </w:p>
    <w:p w14:paraId="2097BE4F" w14:textId="786CABBF" w:rsidR="009C3B06" w:rsidRDefault="009C3B06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7C05B06D" w14:textId="71F36CA3" w:rsidR="009C3B06" w:rsidRDefault="009C3B06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Date: </w:t>
      </w:r>
      <w:r w:rsidR="004018E5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5</w:t>
      </w: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July 2025</w:t>
      </w:r>
    </w:p>
    <w:p w14:paraId="229BAAFE" w14:textId="77777777" w:rsidR="004018E5" w:rsidRDefault="004018E5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07DC0B4C" w14:textId="77777777" w:rsidR="009C3B06" w:rsidRDefault="009C3B06" w:rsidP="000C5D3C">
      <w:pPr>
        <w:spacing w:after="240" w:line="240" w:lineRule="auto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262FDBF8" w14:textId="42A99770" w:rsidR="009C3B06" w:rsidRPr="00E3780D" w:rsidRDefault="00E3780D" w:rsidP="00E3780D">
      <w:pPr>
        <w:pStyle w:val="Heading1"/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 xml:space="preserve">               </w:t>
      </w:r>
      <w:r w:rsidR="004018E5" w:rsidRPr="00E3780D">
        <w:rPr>
          <w:b/>
          <w:bCs/>
          <w:color w:val="FF0000"/>
        </w:rPr>
        <w:t>PART 1: Getting Ready (Tools, Setup, and Verified</w:t>
      </w:r>
      <w:r w:rsidR="004018E5" w:rsidRPr="00E3780D">
        <w:rPr>
          <w:b/>
          <w:bCs/>
          <w:color w:val="FF0000"/>
        </w:rPr>
        <w:t xml:space="preserve"> </w:t>
      </w:r>
      <w:r w:rsidR="004018E5" w:rsidRPr="00E3780D">
        <w:rPr>
          <w:b/>
          <w:bCs/>
          <w:color w:val="FF0000"/>
        </w:rPr>
        <w:t>References)</w:t>
      </w:r>
    </w:p>
    <w:p w14:paraId="1CC17966" w14:textId="455B1233" w:rsidR="004018E5" w:rsidRDefault="004018E5" w:rsidP="004018E5">
      <w:pPr>
        <w:spacing w:after="24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51D607B1" w14:textId="54ED9E48" w:rsidR="004018E5" w:rsidRDefault="004018E5" w:rsidP="004018E5">
      <w:pPr>
        <w:spacing w:after="240" w:line="240" w:lineRule="auto"/>
        <w:rPr>
          <w:rFonts w:ascii="Times New Roman" w:hAnsi="Times New Roman" w:cs="Times New Roman"/>
          <w:b/>
          <w:bCs/>
        </w:rPr>
      </w:pPr>
      <w:r w:rsidRPr="004018E5">
        <w:rPr>
          <w:rFonts w:ascii="Times New Roman" w:hAnsi="Times New Roman" w:cs="Times New Roman"/>
          <w:b/>
          <w:bCs/>
          <w:color w:val="0070C0"/>
          <w:u w:val="single"/>
        </w:rPr>
        <w:t>A. Install Python</w:t>
      </w:r>
      <w:r w:rsidRPr="004018E5">
        <w:rPr>
          <w:rFonts w:ascii="Times New Roman" w:hAnsi="Times New Roman" w:cs="Times New Roman"/>
          <w:b/>
          <w:bCs/>
          <w:color w:val="0070C0"/>
        </w:rPr>
        <w:t xml:space="preserve">: </w:t>
      </w:r>
      <w:r w:rsidRPr="004018E5">
        <w:rPr>
          <w:rFonts w:ascii="Times New Roman" w:hAnsi="Times New Roman" w:cs="Times New Roman"/>
        </w:rPr>
        <w:t xml:space="preserve"> I already have </w:t>
      </w:r>
      <w:r>
        <w:rPr>
          <w:rFonts w:ascii="Times New Roman" w:hAnsi="Times New Roman" w:cs="Times New Roman"/>
        </w:rPr>
        <w:t>Python,</w:t>
      </w:r>
      <w:r w:rsidRPr="004018E5">
        <w:rPr>
          <w:rFonts w:ascii="Times New Roman" w:hAnsi="Times New Roman" w:cs="Times New Roman"/>
        </w:rPr>
        <w:t xml:space="preserve"> and the version is</w:t>
      </w:r>
      <w:r>
        <w:rPr>
          <w:rFonts w:ascii="Times New Roman" w:hAnsi="Times New Roman" w:cs="Times New Roman"/>
        </w:rPr>
        <w:t xml:space="preserve"> </w:t>
      </w:r>
      <w:r w:rsidRPr="004018E5">
        <w:rPr>
          <w:rFonts w:ascii="Times New Roman" w:hAnsi="Times New Roman" w:cs="Times New Roman"/>
          <w:b/>
          <w:bCs/>
        </w:rPr>
        <w:t>Python 3.11.9</w:t>
      </w:r>
    </w:p>
    <w:p w14:paraId="3ADE0A5F" w14:textId="3E341EAE" w:rsidR="004018E5" w:rsidRDefault="004018E5" w:rsidP="004018E5">
      <w:pPr>
        <w:spacing w:after="24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color w:val="0070C0"/>
          <w:u w:val="single"/>
        </w:rPr>
        <w:t>Command</w:t>
      </w:r>
      <w:r w:rsidRPr="004018E5">
        <w:rPr>
          <w:rFonts w:ascii="Times New Roman" w:hAnsi="Times New Roman" w:cs="Times New Roman"/>
          <w:b/>
          <w:bCs/>
          <w:color w:val="0070C0"/>
        </w:rPr>
        <w:t>:</w:t>
      </w:r>
      <w:r w:rsidRPr="004018E5">
        <w:rPr>
          <w:rFonts w:ascii="Times New Roman" w:hAnsi="Times New Roman" w:cs="Times New Roman"/>
          <w:b/>
          <w:bCs/>
          <w:color w:val="000000" w:themeColor="text1"/>
        </w:rPr>
        <w:t xml:space="preserve">  </w:t>
      </w:r>
      <w:r w:rsidRPr="004018E5">
        <w:rPr>
          <w:rFonts w:ascii="Times New Roman" w:hAnsi="Times New Roman" w:cs="Times New Roman"/>
          <w:b/>
          <w:bCs/>
          <w:color w:val="000000" w:themeColor="text1"/>
        </w:rPr>
        <w:t>python --version</w:t>
      </w:r>
    </w:p>
    <w:p w14:paraId="24A7FF1F" w14:textId="4FE3129C" w:rsidR="004018E5" w:rsidRDefault="004018E5" w:rsidP="004018E5">
      <w:pPr>
        <w:spacing w:after="240" w:line="240" w:lineRule="auto"/>
        <w:rPr>
          <w:rFonts w:ascii="Times New Roman" w:hAnsi="Times New Roman" w:cs="Times New Roman"/>
          <w:b/>
          <w:bCs/>
        </w:rPr>
      </w:pPr>
      <w:r w:rsidRPr="004018E5">
        <w:rPr>
          <w:rFonts w:ascii="Times New Roman" w:hAnsi="Times New Roman" w:cs="Times New Roman"/>
          <w:b/>
          <w:bCs/>
          <w:i/>
          <w:iCs/>
          <w:noProof/>
          <w:color w:val="0070C0"/>
        </w:rPr>
        <w:drawing>
          <wp:inline distT="0" distB="0" distL="0" distR="0" wp14:anchorId="5BC49E88" wp14:editId="1B2E1455">
            <wp:extent cx="2749138" cy="706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1" r="53716" b="78151"/>
                    <a:stretch/>
                  </pic:blipFill>
                  <pic:spPr bwMode="auto">
                    <a:xfrm>
                      <a:off x="0" y="0"/>
                      <a:ext cx="2750933" cy="706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DCABB" w14:textId="24987552" w:rsidR="004018E5" w:rsidRDefault="00E3780D" w:rsidP="004018E5">
      <w:pPr>
        <w:spacing w:after="24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</w:t>
      </w:r>
    </w:p>
    <w:p w14:paraId="4BDCB94F" w14:textId="77777777" w:rsidR="00E3780D" w:rsidRDefault="004018E5" w:rsidP="004018E5">
      <w:pPr>
        <w:spacing w:after="240" w:line="240" w:lineRule="auto"/>
        <w:rPr>
          <w:rFonts w:ascii="Times New Roman" w:hAnsi="Times New Roman" w:cs="Times New Roman"/>
          <w:b/>
          <w:bCs/>
        </w:rPr>
      </w:pPr>
      <w:r w:rsidRPr="00E3780D">
        <w:rPr>
          <w:rFonts w:ascii="Times New Roman" w:hAnsi="Times New Roman" w:cs="Times New Roman"/>
          <w:b/>
          <w:bCs/>
          <w:color w:val="0070C0"/>
          <w:u w:val="single"/>
        </w:rPr>
        <w:t xml:space="preserve">B. Install </w:t>
      </w:r>
      <w:proofErr w:type="spellStart"/>
      <w:r w:rsidRPr="00E3780D">
        <w:rPr>
          <w:rFonts w:ascii="Times New Roman" w:hAnsi="Times New Roman" w:cs="Times New Roman"/>
          <w:b/>
          <w:bCs/>
          <w:color w:val="0070C0"/>
          <w:u w:val="single"/>
        </w:rPr>
        <w:t>yt-dlp</w:t>
      </w:r>
      <w:proofErr w:type="spellEnd"/>
      <w:r w:rsidRPr="00E3780D">
        <w:rPr>
          <w:rFonts w:ascii="Times New Roman" w:hAnsi="Times New Roman" w:cs="Times New Roman"/>
          <w:b/>
          <w:bCs/>
          <w:color w:val="0070C0"/>
          <w:u w:val="single"/>
        </w:rPr>
        <w:t xml:space="preserve"> (Both Methods, All Verified)</w:t>
      </w:r>
      <w:r w:rsidRPr="00E3780D">
        <w:rPr>
          <w:rFonts w:ascii="Times New Roman" w:hAnsi="Times New Roman" w:cs="Times New Roman"/>
          <w:b/>
          <w:bCs/>
          <w:color w:val="0070C0"/>
          <w:u w:val="single"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</w:p>
    <w:p w14:paraId="7E0A739B" w14:textId="39728410" w:rsidR="00E3780D" w:rsidRDefault="00E3780D" w:rsidP="004018E5">
      <w:pPr>
        <w:spacing w:after="240" w:line="240" w:lineRule="auto"/>
        <w:rPr>
          <w:rFonts w:ascii="Times New Roman" w:hAnsi="Times New Roman" w:cs="Times New Roman"/>
          <w:b/>
          <w:bCs/>
        </w:rPr>
      </w:pPr>
      <w:r w:rsidRPr="00E3780D">
        <w:rPr>
          <w:rFonts w:ascii="Times New Roman" w:hAnsi="Times New Roman" w:cs="Times New Roman"/>
          <w:b/>
          <w:bCs/>
          <w:color w:val="0070C0"/>
        </w:rPr>
        <w:t>Method 1</w:t>
      </w:r>
      <w:r>
        <w:rPr>
          <w:rFonts w:ascii="Times New Roman" w:hAnsi="Times New Roman" w:cs="Times New Roman"/>
          <w:b/>
          <w:bCs/>
          <w:color w:val="0070C0"/>
        </w:rPr>
        <w:t xml:space="preserve"> </w:t>
      </w:r>
      <w:r w:rsidRPr="00E3780D">
        <w:rPr>
          <w:rFonts w:ascii="Times New Roman" w:hAnsi="Times New Roman" w:cs="Times New Roman"/>
          <w:b/>
          <w:bCs/>
          <w:color w:val="0070C0"/>
        </w:rPr>
        <w:t>(</w:t>
      </w:r>
      <w:r w:rsidRPr="00E3780D">
        <w:rPr>
          <w:rFonts w:ascii="Times New Roman" w:hAnsi="Times New Roman" w:cs="Times New Roman"/>
          <w:b/>
          <w:bCs/>
          <w:color w:val="0070C0"/>
        </w:rPr>
        <w:t>Install with pip</w:t>
      </w:r>
      <w:r w:rsidRPr="00E3780D">
        <w:rPr>
          <w:rFonts w:ascii="Times New Roman" w:hAnsi="Times New Roman" w:cs="Times New Roman"/>
          <w:b/>
          <w:bCs/>
          <w:color w:val="0070C0"/>
        </w:rPr>
        <w:t>):</w:t>
      </w:r>
      <w:r>
        <w:rPr>
          <w:rFonts w:ascii="Times New Roman" w:hAnsi="Times New Roman" w:cs="Times New Roman"/>
        </w:rPr>
        <w:t xml:space="preserve"> </w:t>
      </w:r>
      <w:r w:rsidRPr="00E3780D">
        <w:rPr>
          <w:rFonts w:ascii="Times New Roman" w:hAnsi="Times New Roman" w:cs="Times New Roman"/>
        </w:rPr>
        <w:t xml:space="preserve">I already have </w:t>
      </w:r>
      <w:proofErr w:type="spellStart"/>
      <w:r w:rsidRPr="00E3780D">
        <w:rPr>
          <w:rFonts w:ascii="Times New Roman" w:hAnsi="Times New Roman" w:cs="Times New Roman"/>
        </w:rPr>
        <w:t>yt-dlp</w:t>
      </w:r>
      <w:proofErr w:type="spellEnd"/>
      <w:r w:rsidRPr="00E3780D">
        <w:rPr>
          <w:rFonts w:ascii="Times New Roman" w:hAnsi="Times New Roman" w:cs="Times New Roman"/>
        </w:rPr>
        <w:t xml:space="preserve"> on my computer environment.</w:t>
      </w:r>
    </w:p>
    <w:p w14:paraId="51BBD371" w14:textId="550F9E63" w:rsidR="00E3780D" w:rsidRDefault="00E3780D" w:rsidP="004018E5">
      <w:pPr>
        <w:spacing w:after="240" w:line="240" w:lineRule="auto"/>
        <w:rPr>
          <w:rFonts w:ascii="Times New Roman" w:hAnsi="Times New Roman" w:cs="Times New Roman"/>
          <w:b/>
          <w:bCs/>
        </w:rPr>
      </w:pPr>
      <w:r w:rsidRPr="00E3780D">
        <w:rPr>
          <w:rFonts w:ascii="Times New Roman" w:hAnsi="Times New Roman" w:cs="Times New Roman"/>
          <w:b/>
          <w:bCs/>
          <w:color w:val="0070C0"/>
          <w:u w:val="single"/>
        </w:rPr>
        <w:t>Command:</w:t>
      </w:r>
      <w:r>
        <w:rPr>
          <w:rFonts w:ascii="Times New Roman" w:hAnsi="Times New Roman" w:cs="Times New Roman"/>
          <w:b/>
          <w:bCs/>
        </w:rPr>
        <w:t xml:space="preserve"> </w:t>
      </w:r>
      <w:r w:rsidRPr="00E3780D">
        <w:rPr>
          <w:rFonts w:ascii="Times New Roman" w:hAnsi="Times New Roman" w:cs="Times New Roman"/>
          <w:b/>
          <w:bCs/>
        </w:rPr>
        <w:t xml:space="preserve">pip install </w:t>
      </w:r>
      <w:proofErr w:type="spellStart"/>
      <w:r w:rsidRPr="00E3780D">
        <w:rPr>
          <w:rFonts w:ascii="Times New Roman" w:hAnsi="Times New Roman" w:cs="Times New Roman"/>
          <w:b/>
          <w:bCs/>
        </w:rPr>
        <w:t>yt-dlp</w:t>
      </w:r>
      <w:proofErr w:type="spellEnd"/>
    </w:p>
    <w:p w14:paraId="3FDCC7AB" w14:textId="7F23798D" w:rsidR="004018E5" w:rsidRDefault="004018E5" w:rsidP="004018E5">
      <w:pPr>
        <w:spacing w:after="24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4D72888" wp14:editId="78B6AD0E">
            <wp:extent cx="5985164" cy="469075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20606" r="-708" b="65360"/>
                    <a:stretch/>
                  </pic:blipFill>
                  <pic:spPr bwMode="auto">
                    <a:xfrm>
                      <a:off x="0" y="0"/>
                      <a:ext cx="5985709" cy="469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FB1C93" w14:textId="5283DABD" w:rsidR="00E3780D" w:rsidRDefault="00E3780D" w:rsidP="004018E5">
      <w:pPr>
        <w:spacing w:after="240" w:line="240" w:lineRule="auto"/>
        <w:rPr>
          <w:rFonts w:ascii="Times New Roman" w:hAnsi="Times New Roman" w:cs="Times New Roman"/>
          <w:b/>
          <w:bCs/>
        </w:rPr>
      </w:pPr>
    </w:p>
    <w:p w14:paraId="276B6C5D" w14:textId="29FA97BF" w:rsidR="00E3780D" w:rsidRDefault="00E3780D" w:rsidP="00D91041">
      <w:pPr>
        <w:spacing w:after="240" w:line="240" w:lineRule="auto"/>
        <w:rPr>
          <w:rFonts w:ascii="Times New Roman" w:hAnsi="Times New Roman" w:cs="Times New Roman"/>
        </w:rPr>
      </w:pPr>
      <w:r w:rsidRPr="00E3780D">
        <w:rPr>
          <w:rFonts w:ascii="Times New Roman" w:hAnsi="Times New Roman" w:cs="Times New Roman"/>
          <w:b/>
          <w:bCs/>
        </w:rPr>
        <w:t xml:space="preserve">Method 2: </w:t>
      </w:r>
      <w:r w:rsidRPr="00D91041">
        <w:rPr>
          <w:rFonts w:ascii="Times New Roman" w:hAnsi="Times New Roman" w:cs="Times New Roman"/>
        </w:rPr>
        <w:t>Download Standalone Executable</w:t>
      </w:r>
      <w:r w:rsidRPr="00D91041">
        <w:rPr>
          <w:rFonts w:ascii="Times New Roman" w:hAnsi="Times New Roman" w:cs="Times New Roman"/>
        </w:rPr>
        <w:t>:</w:t>
      </w:r>
      <w:r w:rsidR="00D91041" w:rsidRPr="00D91041">
        <w:rPr>
          <w:rFonts w:ascii="Times New Roman" w:hAnsi="Times New Roman" w:cs="Times New Roman"/>
        </w:rPr>
        <w:t xml:space="preserve"> </w:t>
      </w:r>
      <w:r w:rsidR="00D91041" w:rsidRPr="00D91041">
        <w:rPr>
          <w:rFonts w:ascii="Times New Roman" w:hAnsi="Times New Roman" w:cs="Times New Roman"/>
        </w:rPr>
        <w:t xml:space="preserve">Download </w:t>
      </w:r>
      <w:r w:rsidR="00D91041" w:rsidRPr="00D91041">
        <w:rPr>
          <w:rFonts w:ascii="Times New Roman" w:hAnsi="Times New Roman" w:cs="Times New Roman"/>
          <w:b/>
          <w:bCs/>
        </w:rPr>
        <w:t>yt-dlp.exe</w:t>
      </w:r>
      <w:r w:rsidR="00D91041" w:rsidRPr="00D91041">
        <w:rPr>
          <w:rFonts w:ascii="Times New Roman" w:hAnsi="Times New Roman" w:cs="Times New Roman"/>
        </w:rPr>
        <w:t xml:space="preserve"> from the </w:t>
      </w:r>
      <w:r w:rsidR="00D91041" w:rsidRPr="00D91041">
        <w:rPr>
          <w:rFonts w:ascii="Times New Roman" w:hAnsi="Times New Roman" w:cs="Times New Roman"/>
        </w:rPr>
        <w:t>official GitHub Releases</w:t>
      </w:r>
      <w:r w:rsidR="00D91041" w:rsidRPr="00D91041">
        <w:rPr>
          <w:rFonts w:ascii="Times New Roman" w:hAnsi="Times New Roman" w:cs="Times New Roman"/>
        </w:rPr>
        <w:t xml:space="preserve"> </w:t>
      </w:r>
      <w:r w:rsidR="00D91041" w:rsidRPr="00D91041">
        <w:rPr>
          <w:rFonts w:ascii="Times New Roman" w:hAnsi="Times New Roman" w:cs="Times New Roman"/>
        </w:rPr>
        <w:t>page:</w:t>
      </w:r>
      <w:r w:rsidR="00D91041" w:rsidRPr="00D91041">
        <w:rPr>
          <w:rFonts w:ascii="Times New Roman" w:hAnsi="Times New Roman" w:cs="Times New Roman"/>
        </w:rPr>
        <w:t xml:space="preserve">  </w:t>
      </w:r>
      <w:hyperlink r:id="rId11" w:history="1">
        <w:r w:rsidR="00D91041" w:rsidRPr="007774E1">
          <w:rPr>
            <w:rStyle w:val="Hyperlink"/>
            <w:rFonts w:ascii="Times New Roman" w:hAnsi="Times New Roman" w:cs="Times New Roman"/>
          </w:rPr>
          <w:t>https://github.com/yt-dlp/yt-dlp/releases</w:t>
        </w:r>
      </w:hyperlink>
    </w:p>
    <w:p w14:paraId="3053BCA0" w14:textId="4A2585BE" w:rsidR="00D91041" w:rsidRDefault="00D91041" w:rsidP="00D91041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93B034E" wp14:editId="6878C7DC">
            <wp:extent cx="5123559" cy="2529154"/>
            <wp:effectExtent l="0" t="0" r="127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88" r="299" b="24328"/>
                    <a:stretch/>
                  </pic:blipFill>
                  <pic:spPr bwMode="auto">
                    <a:xfrm>
                      <a:off x="0" y="0"/>
                      <a:ext cx="5124147" cy="2529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88B2C7" w14:textId="2EF76B8E" w:rsidR="00D91041" w:rsidRDefault="00D91041" w:rsidP="00D91041">
      <w:pPr>
        <w:spacing w:after="240" w:line="240" w:lineRule="auto"/>
        <w:rPr>
          <w:rFonts w:ascii="Times New Roman" w:hAnsi="Times New Roman" w:cs="Times New Roman"/>
        </w:rPr>
      </w:pPr>
    </w:p>
    <w:p w14:paraId="64E5F6FB" w14:textId="77777777" w:rsidR="00D91041" w:rsidRDefault="00D91041" w:rsidP="00D91041">
      <w:pPr>
        <w:spacing w:after="240" w:line="240" w:lineRule="auto"/>
        <w:rPr>
          <w:rFonts w:ascii="Times New Roman" w:hAnsi="Times New Roman" w:cs="Times New Roman"/>
        </w:rPr>
      </w:pPr>
    </w:p>
    <w:p w14:paraId="1D6423F2" w14:textId="77777777" w:rsidR="00D91041" w:rsidRDefault="00D91041" w:rsidP="00D91041">
      <w:pPr>
        <w:spacing w:after="240" w:line="240" w:lineRule="auto"/>
        <w:rPr>
          <w:rFonts w:ascii="Times New Roman" w:hAnsi="Times New Roman" w:cs="Times New Roman"/>
        </w:rPr>
      </w:pPr>
    </w:p>
    <w:p w14:paraId="287FCE99" w14:textId="6540F790" w:rsidR="00D91041" w:rsidRDefault="00D91041" w:rsidP="00D91041">
      <w:pPr>
        <w:pStyle w:val="ListParagraph"/>
        <w:numPr>
          <w:ilvl w:val="0"/>
          <w:numId w:val="42"/>
        </w:numPr>
        <w:spacing w:after="240" w:line="240" w:lineRule="auto"/>
        <w:rPr>
          <w:rFonts w:ascii="Times New Roman" w:hAnsi="Times New Roman" w:cs="Times New Roman"/>
        </w:rPr>
      </w:pPr>
      <w:r w:rsidRPr="00D91041">
        <w:rPr>
          <w:rFonts w:ascii="Times New Roman" w:hAnsi="Times New Roman" w:cs="Times New Roman"/>
        </w:rPr>
        <w:lastRenderedPageBreak/>
        <w:t>Download it to a particular workable folder.</w:t>
      </w:r>
    </w:p>
    <w:p w14:paraId="08663D3C" w14:textId="77777777" w:rsidR="00D91041" w:rsidRPr="00D91041" w:rsidRDefault="00D91041" w:rsidP="00D91041">
      <w:pPr>
        <w:spacing w:after="240" w:line="240" w:lineRule="auto"/>
        <w:rPr>
          <w:rFonts w:ascii="Times New Roman" w:hAnsi="Times New Roman" w:cs="Times New Roman"/>
        </w:rPr>
      </w:pPr>
    </w:p>
    <w:p w14:paraId="02A153EC" w14:textId="79852F0A" w:rsidR="00D91041" w:rsidRDefault="00D91041" w:rsidP="00D91041">
      <w:pPr>
        <w:spacing w:after="240" w:line="240" w:lineRule="auto"/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985C82C" wp14:editId="2AF219F3">
            <wp:extent cx="2730268" cy="1175089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481" r="54046" b="46351"/>
                    <a:stretch/>
                  </pic:blipFill>
                  <pic:spPr bwMode="auto">
                    <a:xfrm>
                      <a:off x="0" y="0"/>
                      <a:ext cx="2731325" cy="1175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A8E0B" w14:textId="1E40C213" w:rsidR="00D91041" w:rsidRDefault="00D91041" w:rsidP="00D91041">
      <w:pPr>
        <w:spacing w:after="240" w:line="240" w:lineRule="auto"/>
        <w:ind w:left="360"/>
        <w:rPr>
          <w:rFonts w:ascii="Times New Roman" w:hAnsi="Times New Roman" w:cs="Times New Roman"/>
        </w:rPr>
      </w:pPr>
    </w:p>
    <w:p w14:paraId="35620A5A" w14:textId="7CABB0FD" w:rsidR="00D91041" w:rsidRPr="00074F45" w:rsidRDefault="00D91041" w:rsidP="00D91041">
      <w:pPr>
        <w:spacing w:after="240" w:line="240" w:lineRule="auto"/>
        <w:ind w:left="360"/>
        <w:rPr>
          <w:rFonts w:ascii="Times New Roman" w:hAnsi="Times New Roman" w:cs="Times New Roman"/>
          <w:b/>
          <w:bCs/>
        </w:rPr>
      </w:pPr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>C. Install Python Libraries</w:t>
      </w:r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>:</w:t>
      </w:r>
      <w:r>
        <w:rPr>
          <w:rFonts w:ascii="Times New Roman" w:hAnsi="Times New Roman" w:cs="Times New Roman"/>
        </w:rPr>
        <w:t xml:space="preserve"> </w:t>
      </w:r>
      <w:r w:rsidR="00074F45">
        <w:rPr>
          <w:rFonts w:ascii="Times New Roman" w:hAnsi="Times New Roman" w:cs="Times New Roman"/>
        </w:rPr>
        <w:t xml:space="preserve">   Change to the particular folder disk path, which is </w:t>
      </w:r>
      <w:r w:rsidR="00074F45" w:rsidRPr="00074F45">
        <w:rPr>
          <w:rFonts w:ascii="Times New Roman" w:hAnsi="Times New Roman" w:cs="Times New Roman"/>
          <w:b/>
          <w:bCs/>
        </w:rPr>
        <w:t>D:</w:t>
      </w:r>
    </w:p>
    <w:p w14:paraId="373E6DC6" w14:textId="67DB5FF1" w:rsidR="00D91041" w:rsidRDefault="00D91041" w:rsidP="00D91041">
      <w:pPr>
        <w:spacing w:after="240" w:line="240" w:lineRule="auto"/>
        <w:ind w:left="360"/>
        <w:rPr>
          <w:rFonts w:ascii="Times New Roman" w:hAnsi="Times New Roman" w:cs="Times New Roman"/>
        </w:rPr>
      </w:pPr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 xml:space="preserve">Command: </w:t>
      </w:r>
      <w:r w:rsidRPr="00D91041">
        <w:rPr>
          <w:rFonts w:ascii="Times New Roman" w:hAnsi="Times New Roman" w:cs="Times New Roman"/>
        </w:rPr>
        <w:t xml:space="preserve">pip install pandas matplotlib </w:t>
      </w:r>
      <w:proofErr w:type="spellStart"/>
      <w:r w:rsidRPr="00D91041">
        <w:rPr>
          <w:rFonts w:ascii="Times New Roman" w:hAnsi="Times New Roman" w:cs="Times New Roman"/>
        </w:rPr>
        <w:t>webvtt-py</w:t>
      </w:r>
      <w:proofErr w:type="spellEnd"/>
    </w:p>
    <w:p w14:paraId="65FC9CC8" w14:textId="25D8013E" w:rsidR="00D91041" w:rsidRDefault="00D91041" w:rsidP="00D91041">
      <w:pPr>
        <w:spacing w:after="240"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9949CB5" wp14:editId="04434C8E">
            <wp:extent cx="6050478" cy="242256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72" r="-1798" b="20952"/>
                    <a:stretch/>
                  </pic:blipFill>
                  <pic:spPr bwMode="auto">
                    <a:xfrm>
                      <a:off x="0" y="0"/>
                      <a:ext cx="6050511" cy="2422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471C6" w14:textId="277DB95C" w:rsidR="00074F45" w:rsidRDefault="00074F45" w:rsidP="00D91041">
      <w:pPr>
        <w:spacing w:after="240" w:line="240" w:lineRule="auto"/>
        <w:ind w:left="360"/>
        <w:rPr>
          <w:rFonts w:ascii="Times New Roman" w:hAnsi="Times New Roman" w:cs="Times New Roman"/>
        </w:rPr>
      </w:pPr>
    </w:p>
    <w:p w14:paraId="68307768" w14:textId="77777777" w:rsidR="00074F45" w:rsidRDefault="00074F45" w:rsidP="00074F45">
      <w:pPr>
        <w:pStyle w:val="Heading1"/>
        <w:rPr>
          <w:b/>
          <w:bCs/>
          <w:color w:val="FF0000"/>
        </w:rPr>
      </w:pPr>
    </w:p>
    <w:p w14:paraId="1D3CBEA3" w14:textId="2661CA04" w:rsidR="00074F45" w:rsidRPr="00074F45" w:rsidRDefault="00074F45" w:rsidP="00074F45">
      <w:pPr>
        <w:pStyle w:val="Heading1"/>
        <w:rPr>
          <w:b/>
          <w:bCs/>
          <w:color w:val="FF0000"/>
        </w:rPr>
      </w:pPr>
      <w:r>
        <w:rPr>
          <w:b/>
          <w:bCs/>
          <w:color w:val="FF0000"/>
        </w:rPr>
        <w:t xml:space="preserve"> </w:t>
      </w:r>
      <w:r w:rsidRPr="00074F45">
        <w:rPr>
          <w:b/>
          <w:bCs/>
          <w:color w:val="FF0000"/>
        </w:rPr>
        <w:t>PART 2: Data Collection &amp;amp; Selection (Channels, Ethics, and</w:t>
      </w:r>
      <w:r w:rsidRPr="00074F45">
        <w:rPr>
          <w:b/>
          <w:bCs/>
          <w:color w:val="FF0000"/>
        </w:rPr>
        <w:t xml:space="preserve"> </w:t>
      </w:r>
      <w:r w:rsidRPr="00074F45">
        <w:rPr>
          <w:b/>
          <w:bCs/>
          <w:color w:val="FF0000"/>
        </w:rPr>
        <w:t>Procedures)</w:t>
      </w:r>
    </w:p>
    <w:p w14:paraId="2CAC7C46" w14:textId="108FD140" w:rsidR="00D91041" w:rsidRDefault="00D91041" w:rsidP="00D91041">
      <w:pPr>
        <w:spacing w:after="240" w:line="240" w:lineRule="auto"/>
        <w:rPr>
          <w:rFonts w:ascii="Times New Roman" w:hAnsi="Times New Roman" w:cs="Times New Roman"/>
        </w:rPr>
      </w:pPr>
    </w:p>
    <w:p w14:paraId="785B36E6" w14:textId="7F49251C" w:rsidR="00074F45" w:rsidRDefault="00074F45" w:rsidP="00074F45">
      <w:pPr>
        <w:spacing w:after="240" w:line="240" w:lineRule="auto"/>
        <w:rPr>
          <w:rFonts w:ascii="Times New Roman" w:hAnsi="Times New Roman" w:cs="Times New Roman"/>
          <w:b/>
          <w:bCs/>
        </w:rPr>
      </w:pPr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>A. Selecting a YouTube Channel/Video (All Channels Verified Neutral)</w:t>
      </w:r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 xml:space="preserve"> </w:t>
      </w:r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>Criteria:</w:t>
      </w:r>
      <w:r>
        <w:rPr>
          <w:rFonts w:ascii="Times New Roman" w:hAnsi="Times New Roman" w:cs="Times New Roman"/>
        </w:rPr>
        <w:t xml:space="preserve"> I chose a video, and it is from </w:t>
      </w:r>
      <w:r w:rsidRPr="00074F45">
        <w:rPr>
          <w:rFonts w:ascii="Times New Roman" w:hAnsi="Times New Roman" w:cs="Times New Roman"/>
          <w:b/>
          <w:bCs/>
        </w:rPr>
        <w:t>BBC Earth</w:t>
      </w:r>
    </w:p>
    <w:p w14:paraId="2CEB4567" w14:textId="791555F9" w:rsidR="00074F45" w:rsidRDefault="00074F45" w:rsidP="00074F45">
      <w:pPr>
        <w:spacing w:after="240" w:line="240" w:lineRule="auto"/>
        <w:rPr>
          <w:rFonts w:ascii="Times New Roman" w:hAnsi="Times New Roman" w:cs="Times New Roman"/>
          <w:color w:val="0070C0"/>
          <w:u w:val="single"/>
        </w:rPr>
      </w:pPr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>YouTube link:</w:t>
      </w:r>
      <w:r w:rsidRPr="00074F45">
        <w:rPr>
          <w:rFonts w:ascii="Times New Roman" w:hAnsi="Times New Roman" w:cs="Times New Roman"/>
          <w:b/>
          <w:bCs/>
          <w:color w:val="0070C0"/>
        </w:rPr>
        <w:t xml:space="preserve"> </w:t>
      </w:r>
      <w:r>
        <w:rPr>
          <w:rFonts w:ascii="Times New Roman" w:hAnsi="Times New Roman" w:cs="Times New Roman"/>
          <w:b/>
          <w:bCs/>
          <w:color w:val="0070C0"/>
        </w:rPr>
        <w:t xml:space="preserve">       </w:t>
      </w:r>
      <w:hyperlink r:id="rId15" w:history="1">
        <w:r w:rsidRPr="007774E1">
          <w:rPr>
            <w:rStyle w:val="Hyperlink"/>
            <w:rFonts w:ascii="Times New Roman" w:hAnsi="Times New Roman" w:cs="Times New Roman"/>
          </w:rPr>
          <w:t>https://www.youtube.com/watch?v=T7oExc711xE</w:t>
        </w:r>
      </w:hyperlink>
    </w:p>
    <w:p w14:paraId="43411243" w14:textId="77777777" w:rsidR="00074F45" w:rsidRDefault="00074F45" w:rsidP="00074F45">
      <w:pPr>
        <w:spacing w:after="24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</w:p>
    <w:p w14:paraId="69A55C21" w14:textId="07CC4A0A" w:rsidR="00074F45" w:rsidRPr="00074F45" w:rsidRDefault="00074F45" w:rsidP="00074F45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  <w:r w:rsidRPr="00074F45">
        <w:rPr>
          <w:rFonts w:ascii="Times New Roman" w:hAnsi="Times New Roman" w:cs="Times New Roman"/>
          <w:b/>
          <w:bCs/>
          <w:color w:val="0070C0"/>
        </w:rPr>
        <w:lastRenderedPageBreak/>
        <w:t xml:space="preserve">Video Description: </w:t>
      </w:r>
    </w:p>
    <w:p w14:paraId="6C9B752F" w14:textId="5976E1A0" w:rsidR="00074F45" w:rsidRDefault="00074F45" w:rsidP="00074F45">
      <w:pPr>
        <w:spacing w:after="24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“</w:t>
      </w:r>
      <w:r w:rsidRPr="00074F45">
        <w:rPr>
          <w:rFonts w:ascii="Times New Roman" w:hAnsi="Times New Roman" w:cs="Times New Roman"/>
          <w:b/>
          <w:bCs/>
        </w:rPr>
        <w:t>Explore The Secret Areas of Earth Where Nature Remains Untouched | 4K UHD | BBC Earth</w:t>
      </w:r>
      <w:r>
        <w:rPr>
          <w:rFonts w:ascii="Times New Roman" w:hAnsi="Times New Roman" w:cs="Times New Roman"/>
          <w:b/>
          <w:bCs/>
        </w:rPr>
        <w:t>”</w:t>
      </w:r>
    </w:p>
    <w:p w14:paraId="40BA8EB7" w14:textId="1D27D472" w:rsidR="00074F45" w:rsidRPr="00074F45" w:rsidRDefault="00074F45" w:rsidP="00074F45">
      <w:pPr>
        <w:spacing w:after="240" w:line="240" w:lineRule="auto"/>
        <w:rPr>
          <w:rFonts w:ascii="Times New Roman" w:hAnsi="Times New Roman" w:cs="Times New Roman"/>
        </w:rPr>
      </w:pPr>
      <w:r w:rsidRPr="00074F45">
        <w:rPr>
          <w:rFonts w:ascii="Times New Roman" w:hAnsi="Times New Roman" w:cs="Times New Roman"/>
        </w:rPr>
        <w:t>1. Time length is 15.57 mins</w:t>
      </w:r>
    </w:p>
    <w:p w14:paraId="1C0DDE93" w14:textId="637FE46B" w:rsidR="00074F45" w:rsidRPr="00074F45" w:rsidRDefault="00074F45" w:rsidP="00074F45">
      <w:pPr>
        <w:spacing w:after="240" w:line="240" w:lineRule="auto"/>
        <w:rPr>
          <w:rFonts w:ascii="Times New Roman" w:hAnsi="Times New Roman" w:cs="Times New Roman"/>
        </w:rPr>
      </w:pPr>
      <w:r w:rsidRPr="00074F45">
        <w:rPr>
          <w:rFonts w:ascii="Times New Roman" w:hAnsi="Times New Roman" w:cs="Times New Roman"/>
        </w:rPr>
        <w:t>2. 258 comments</w:t>
      </w:r>
    </w:p>
    <w:p w14:paraId="3C6AD3B5" w14:textId="2134C20A" w:rsidR="00074F45" w:rsidRDefault="00074F45" w:rsidP="00074F45">
      <w:pPr>
        <w:spacing w:after="240" w:line="240" w:lineRule="auto"/>
        <w:rPr>
          <w:rFonts w:ascii="Times New Roman" w:hAnsi="Times New Roman" w:cs="Times New Roman"/>
        </w:rPr>
      </w:pPr>
      <w:r w:rsidRPr="00074F45">
        <w:rPr>
          <w:rFonts w:ascii="Times New Roman" w:hAnsi="Times New Roman" w:cs="Times New Roman"/>
        </w:rPr>
        <w:t>3. CC English generated</w:t>
      </w:r>
    </w:p>
    <w:p w14:paraId="0004B14F" w14:textId="035950C6" w:rsidR="00320BE5" w:rsidRDefault="00320BE5" w:rsidP="00074F45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092F255" wp14:editId="2A17A5CB">
            <wp:extent cx="4244841" cy="2962448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62" r="28571" b="3900"/>
                    <a:stretch/>
                  </pic:blipFill>
                  <pic:spPr bwMode="auto">
                    <a:xfrm>
                      <a:off x="0" y="0"/>
                      <a:ext cx="4245429" cy="2962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7B677" w14:textId="53A45C08" w:rsidR="00074F45" w:rsidRDefault="00074F45" w:rsidP="00074F45">
      <w:pPr>
        <w:spacing w:after="240" w:line="240" w:lineRule="auto"/>
        <w:rPr>
          <w:rFonts w:ascii="Times New Roman" w:hAnsi="Times New Roman" w:cs="Times New Roman"/>
        </w:rPr>
      </w:pPr>
    </w:p>
    <w:p w14:paraId="636B7DB0" w14:textId="540D02DF" w:rsidR="00074F45" w:rsidRDefault="00074F45" w:rsidP="00074F45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 xml:space="preserve">B. Download Captions (Subtitles) Using </w:t>
      </w:r>
      <w:proofErr w:type="spellStart"/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>yt-dlp</w:t>
      </w:r>
      <w:proofErr w:type="spellEnd"/>
      <w:r w:rsidRPr="00074F45">
        <w:rPr>
          <w:rFonts w:ascii="Times New Roman" w:hAnsi="Times New Roman" w:cs="Times New Roman"/>
          <w:b/>
          <w:bCs/>
          <w:color w:val="0070C0"/>
          <w:u w:val="single"/>
        </w:rPr>
        <w:t>:</w:t>
      </w:r>
      <w:r>
        <w:rPr>
          <w:rFonts w:ascii="Times New Roman" w:hAnsi="Times New Roman" w:cs="Times New Roman"/>
          <w:b/>
          <w:bCs/>
          <w:color w:val="0070C0"/>
          <w:u w:val="single"/>
        </w:rPr>
        <w:t xml:space="preserve">  </w:t>
      </w:r>
    </w:p>
    <w:p w14:paraId="1233F99C" w14:textId="3BCF95DA" w:rsidR="00074F45" w:rsidRDefault="00074F45" w:rsidP="00074F45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color w:val="0070C0"/>
          <w:u w:val="single"/>
        </w:rPr>
        <w:t>Command</w:t>
      </w:r>
      <w:r w:rsidRPr="00074F45">
        <w:rPr>
          <w:rFonts w:ascii="Times New Roman" w:hAnsi="Times New Roman" w:cs="Times New Roman"/>
          <w:color w:val="0070C0"/>
        </w:rPr>
        <w:t xml:space="preserve">: </w:t>
      </w:r>
      <w:r w:rsidRPr="00074F45">
        <w:rPr>
          <w:rFonts w:ascii="Times New Roman" w:hAnsi="Times New Roman" w:cs="Times New Roman"/>
        </w:rPr>
        <w:t xml:space="preserve">  </w:t>
      </w:r>
      <w:proofErr w:type="spellStart"/>
      <w:r w:rsidR="00320BE5" w:rsidRPr="00320BE5">
        <w:rPr>
          <w:rFonts w:ascii="Times New Roman" w:hAnsi="Times New Roman" w:cs="Times New Roman"/>
        </w:rPr>
        <w:t>yt-dlp</w:t>
      </w:r>
      <w:proofErr w:type="spellEnd"/>
      <w:r w:rsidR="00320BE5" w:rsidRPr="00320BE5">
        <w:rPr>
          <w:rFonts w:ascii="Times New Roman" w:hAnsi="Times New Roman" w:cs="Times New Roman"/>
        </w:rPr>
        <w:t xml:space="preserve"> --write-auto-subs --sub-lang </w:t>
      </w:r>
      <w:proofErr w:type="spellStart"/>
      <w:r w:rsidR="00320BE5" w:rsidRPr="00320BE5">
        <w:rPr>
          <w:rFonts w:ascii="Times New Roman" w:hAnsi="Times New Roman" w:cs="Times New Roman"/>
        </w:rPr>
        <w:t>en</w:t>
      </w:r>
      <w:proofErr w:type="spellEnd"/>
      <w:r w:rsidR="00320BE5" w:rsidRPr="00320BE5">
        <w:rPr>
          <w:rFonts w:ascii="Times New Roman" w:hAnsi="Times New Roman" w:cs="Times New Roman"/>
        </w:rPr>
        <w:t xml:space="preserve"> --skip-download </w:t>
      </w:r>
      <w:hyperlink r:id="rId17" w:history="1">
        <w:r w:rsidR="00320BE5" w:rsidRPr="007774E1">
          <w:rPr>
            <w:rStyle w:val="Hyperlink"/>
            <w:rFonts w:ascii="Times New Roman" w:hAnsi="Times New Roman" w:cs="Times New Roman"/>
          </w:rPr>
          <w:t>https://www.youtube.com/watch?v=T7oExc711xE</w:t>
        </w:r>
      </w:hyperlink>
    </w:p>
    <w:p w14:paraId="5289FA6F" w14:textId="351502DE" w:rsidR="00320BE5" w:rsidRDefault="00320BE5" w:rsidP="00074F45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5DEFB1D" wp14:editId="44D6063A">
            <wp:extent cx="5996594" cy="1383476"/>
            <wp:effectExtent l="0" t="0" r="444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99" t="30376" r="-201" b="28233"/>
                    <a:stretch/>
                  </pic:blipFill>
                  <pic:spPr bwMode="auto">
                    <a:xfrm>
                      <a:off x="0" y="0"/>
                      <a:ext cx="5997042" cy="1383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1BC72F" w14:textId="1B9D59AF" w:rsidR="00320BE5" w:rsidRDefault="00320BE5" w:rsidP="00074F45">
      <w:pPr>
        <w:spacing w:after="240" w:line="240" w:lineRule="auto"/>
        <w:rPr>
          <w:rFonts w:ascii="Times New Roman" w:hAnsi="Times New Roman" w:cs="Times New Roman"/>
        </w:rPr>
      </w:pPr>
    </w:p>
    <w:p w14:paraId="7E863F33" w14:textId="77777777" w:rsidR="00320BE5" w:rsidRDefault="00320BE5" w:rsidP="00074F45">
      <w:pPr>
        <w:spacing w:after="240" w:line="240" w:lineRule="auto"/>
        <w:rPr>
          <w:rFonts w:ascii="Times New Roman" w:hAnsi="Times New Roman" w:cs="Times New Roman"/>
        </w:rPr>
      </w:pPr>
    </w:p>
    <w:p w14:paraId="2C009212" w14:textId="4CE0F6AA" w:rsidR="00320BE5" w:rsidRDefault="00320BE5" w:rsidP="00074F45">
      <w:pPr>
        <w:spacing w:after="240" w:line="240" w:lineRule="auto"/>
        <w:rPr>
          <w:rFonts w:ascii="Times New Roman" w:hAnsi="Times New Roman" w:cs="Times New Roman"/>
        </w:rPr>
      </w:pPr>
    </w:p>
    <w:p w14:paraId="6D63B830" w14:textId="3A8E220B" w:rsidR="00320BE5" w:rsidRDefault="00320BE5" w:rsidP="00320BE5">
      <w:pPr>
        <w:pStyle w:val="ListParagraph"/>
        <w:numPr>
          <w:ilvl w:val="0"/>
          <w:numId w:val="42"/>
        </w:numPr>
        <w:spacing w:after="24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lastRenderedPageBreak/>
        <w:t xml:space="preserve">A VTT file is downloaded. Which I named </w:t>
      </w:r>
      <w:proofErr w:type="spellStart"/>
      <w:r w:rsidRPr="00320BE5">
        <w:rPr>
          <w:rFonts w:ascii="Times New Roman" w:hAnsi="Times New Roman" w:cs="Times New Roman"/>
          <w:b/>
          <w:bCs/>
        </w:rPr>
        <w:t>captions.VTT</w:t>
      </w:r>
      <w:proofErr w:type="spellEnd"/>
    </w:p>
    <w:p w14:paraId="29B38EAC" w14:textId="7F33834E" w:rsidR="00320BE5" w:rsidRDefault="00320BE5" w:rsidP="00074F45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6DC62B4" wp14:editId="7A6D767E">
            <wp:extent cx="3069771" cy="10687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0" r="48448" b="68026"/>
                    <a:stretch/>
                  </pic:blipFill>
                  <pic:spPr bwMode="auto">
                    <a:xfrm>
                      <a:off x="0" y="0"/>
                      <a:ext cx="3069984" cy="1068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414A3C" w14:textId="75D93FE3" w:rsidR="00320BE5" w:rsidRDefault="00320BE5" w:rsidP="00074F45">
      <w:pPr>
        <w:spacing w:after="240" w:line="240" w:lineRule="auto"/>
        <w:rPr>
          <w:rFonts w:ascii="Times New Roman" w:hAnsi="Times New Roman" w:cs="Times New Roman"/>
        </w:rPr>
      </w:pPr>
    </w:p>
    <w:p w14:paraId="2A74D7C9" w14:textId="38A7C776" w:rsidR="00320BE5" w:rsidRPr="00320BE5" w:rsidRDefault="00320BE5" w:rsidP="00074F45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  <w:r w:rsidRPr="00320BE5">
        <w:rPr>
          <w:rFonts w:ascii="Times New Roman" w:hAnsi="Times New Roman" w:cs="Times New Roman"/>
          <w:b/>
          <w:bCs/>
          <w:color w:val="0070C0"/>
        </w:rPr>
        <w:t>C.</w:t>
      </w:r>
      <w:r w:rsidRPr="00320BE5">
        <w:rPr>
          <w:b/>
          <w:bCs/>
          <w:color w:val="0070C0"/>
        </w:rPr>
        <w:t xml:space="preserve"> </w:t>
      </w:r>
      <w:r w:rsidRPr="00320BE5">
        <w:rPr>
          <w:rFonts w:ascii="Times New Roman" w:hAnsi="Times New Roman" w:cs="Times New Roman"/>
          <w:b/>
          <w:bCs/>
          <w:color w:val="0070C0"/>
          <w:u w:val="single"/>
        </w:rPr>
        <w:t>Downloading Comments Using a Script</w:t>
      </w:r>
      <w:r w:rsidRPr="00320BE5">
        <w:rPr>
          <w:rFonts w:ascii="Times New Roman" w:hAnsi="Times New Roman" w:cs="Times New Roman"/>
          <w:b/>
          <w:bCs/>
          <w:color w:val="0070C0"/>
        </w:rPr>
        <w:t xml:space="preserve">: </w:t>
      </w:r>
    </w:p>
    <w:p w14:paraId="179BBC2E" w14:textId="252A336A" w:rsidR="00320BE5" w:rsidRPr="00320BE5" w:rsidRDefault="00320BE5" w:rsidP="00074F45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320BE5">
        <w:rPr>
          <w:rFonts w:ascii="Times New Roman" w:hAnsi="Times New Roman" w:cs="Times New Roman"/>
          <w:b/>
          <w:bCs/>
          <w:color w:val="0070C0"/>
          <w:u w:val="single"/>
        </w:rPr>
        <w:t>Commands:</w:t>
      </w:r>
      <w:r w:rsidRPr="00320BE5">
        <w:rPr>
          <w:rFonts w:ascii="Times New Roman" w:hAnsi="Times New Roman" w:cs="Times New Roman"/>
          <w:b/>
          <w:bCs/>
          <w:color w:val="0070C0"/>
        </w:rPr>
        <w:t xml:space="preserve"> </w:t>
      </w:r>
      <w:r w:rsidRPr="00320BE5">
        <w:rPr>
          <w:rFonts w:ascii="Times New Roman" w:hAnsi="Times New Roman" w:cs="Times New Roman"/>
        </w:rPr>
        <w:t xml:space="preserve">pip install </w:t>
      </w:r>
      <w:proofErr w:type="spellStart"/>
      <w:r w:rsidRPr="00320BE5">
        <w:rPr>
          <w:rFonts w:ascii="Times New Roman" w:hAnsi="Times New Roman" w:cs="Times New Roman"/>
        </w:rPr>
        <w:t>youtube</w:t>
      </w:r>
      <w:proofErr w:type="spellEnd"/>
      <w:r w:rsidRPr="00320BE5">
        <w:rPr>
          <w:rFonts w:ascii="Times New Roman" w:hAnsi="Times New Roman" w:cs="Times New Roman"/>
        </w:rPr>
        <w:t>-comment-downloader</w:t>
      </w:r>
    </w:p>
    <w:p w14:paraId="5F032539" w14:textId="3AB168BF" w:rsidR="00320BE5" w:rsidRPr="00320BE5" w:rsidRDefault="00320BE5" w:rsidP="00074F45">
      <w:pPr>
        <w:spacing w:after="24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924E706" wp14:editId="018A709B">
            <wp:extent cx="5997039" cy="2332990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921" b="30190"/>
                    <a:stretch/>
                  </pic:blipFill>
                  <pic:spPr bwMode="auto">
                    <a:xfrm>
                      <a:off x="0" y="0"/>
                      <a:ext cx="5998353" cy="2333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62812A" w14:textId="7F51FD04" w:rsidR="00320BE5" w:rsidRDefault="00320BE5" w:rsidP="00074F45">
      <w:pPr>
        <w:spacing w:after="240" w:line="240" w:lineRule="auto"/>
        <w:rPr>
          <w:rFonts w:ascii="Times New Roman" w:hAnsi="Times New Roman" w:cs="Times New Roman"/>
        </w:rPr>
      </w:pPr>
    </w:p>
    <w:p w14:paraId="07647CD1" w14:textId="77777777" w:rsidR="00320BE5" w:rsidRDefault="00320BE5" w:rsidP="00320BE5">
      <w:pPr>
        <w:pStyle w:val="Heading1"/>
      </w:pPr>
    </w:p>
    <w:p w14:paraId="63827102" w14:textId="77777777" w:rsidR="00320BE5" w:rsidRPr="00320BE5" w:rsidRDefault="00320BE5" w:rsidP="00320BE5">
      <w:pPr>
        <w:pStyle w:val="Heading1"/>
        <w:rPr>
          <w:b/>
          <w:bCs/>
          <w:color w:val="FF0000"/>
        </w:rPr>
      </w:pPr>
      <w:r w:rsidRPr="00320BE5">
        <w:rPr>
          <w:b/>
          <w:bCs/>
          <w:color w:val="FF0000"/>
        </w:rPr>
        <w:t>PART 3: Data Processing &amp;amp; Lab Experiments (Python</w:t>
      </w:r>
    </w:p>
    <w:p w14:paraId="1E3642A1" w14:textId="2E7EB74F" w:rsidR="00320BE5" w:rsidRDefault="00320BE5" w:rsidP="00320BE5">
      <w:pPr>
        <w:pStyle w:val="Heading1"/>
        <w:rPr>
          <w:b/>
          <w:bCs/>
          <w:color w:val="FF0000"/>
        </w:rPr>
      </w:pPr>
      <w:r w:rsidRPr="00320BE5">
        <w:rPr>
          <w:b/>
          <w:bCs/>
          <w:color w:val="FF0000"/>
        </w:rPr>
        <w:t>Skeletons &amp;amp; Analysis)</w:t>
      </w:r>
    </w:p>
    <w:p w14:paraId="4E4B1F19" w14:textId="77777777" w:rsidR="00320BE5" w:rsidRPr="00320BE5" w:rsidRDefault="00320BE5" w:rsidP="00320BE5">
      <w:pPr>
        <w:rPr>
          <w:lang w:bidi="ar-SA"/>
        </w:rPr>
      </w:pPr>
    </w:p>
    <w:p w14:paraId="22A6D95B" w14:textId="25EB59E8" w:rsidR="00320BE5" w:rsidRDefault="00320BE5" w:rsidP="00320BE5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320BE5">
        <w:rPr>
          <w:rFonts w:ascii="Times New Roman" w:hAnsi="Times New Roman" w:cs="Times New Roman"/>
          <w:b/>
          <w:bCs/>
          <w:color w:val="0070C0"/>
          <w:u w:val="single"/>
        </w:rPr>
        <w:t>A. Loading Comments and Captions in Python</w:t>
      </w:r>
      <w:r w:rsidRPr="00320BE5">
        <w:rPr>
          <w:rFonts w:ascii="Times New Roman" w:hAnsi="Times New Roman" w:cs="Times New Roman"/>
          <w:b/>
          <w:bCs/>
          <w:color w:val="0070C0"/>
          <w:u w:val="single"/>
        </w:rPr>
        <w:t>:</w:t>
      </w:r>
      <w:r w:rsidR="00C25B77">
        <w:rPr>
          <w:rFonts w:ascii="Times New Roman" w:hAnsi="Times New Roman" w:cs="Times New Roman"/>
          <w:b/>
          <w:bCs/>
          <w:color w:val="0070C0"/>
          <w:u w:val="single"/>
        </w:rPr>
        <w:t xml:space="preserve"> </w:t>
      </w:r>
    </w:p>
    <w:p w14:paraId="50E4E3E9" w14:textId="72C24C62" w:rsidR="00C25B77" w:rsidRDefault="00C25B77" w:rsidP="00320BE5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>
        <w:rPr>
          <w:rFonts w:ascii="Times New Roman" w:hAnsi="Times New Roman" w:cs="Times New Roman"/>
          <w:b/>
          <w:bCs/>
          <w:color w:val="0070C0"/>
          <w:u w:val="single"/>
        </w:rPr>
        <w:t>Comments:</w:t>
      </w:r>
    </w:p>
    <w:p w14:paraId="53401E13" w14:textId="6D004752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>import json</w:t>
      </w:r>
    </w:p>
    <w:p w14:paraId="5DCEA208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 xml:space="preserve">def </w:t>
      </w:r>
      <w:proofErr w:type="spellStart"/>
      <w:r w:rsidRPr="00320BE5">
        <w:rPr>
          <w:rFonts w:ascii="Times New Roman" w:hAnsi="Times New Roman" w:cs="Times New Roman"/>
        </w:rPr>
        <w:t>load_json_comments</w:t>
      </w:r>
      <w:proofErr w:type="spellEnd"/>
      <w:r w:rsidRPr="00320BE5">
        <w:rPr>
          <w:rFonts w:ascii="Times New Roman" w:hAnsi="Times New Roman" w:cs="Times New Roman"/>
        </w:rPr>
        <w:t>(</w:t>
      </w:r>
      <w:proofErr w:type="spellStart"/>
      <w:r w:rsidRPr="00320BE5">
        <w:rPr>
          <w:rFonts w:ascii="Times New Roman" w:hAnsi="Times New Roman" w:cs="Times New Roman"/>
        </w:rPr>
        <w:t>filepath</w:t>
      </w:r>
      <w:proofErr w:type="spellEnd"/>
      <w:r w:rsidRPr="00320BE5">
        <w:rPr>
          <w:rFonts w:ascii="Times New Roman" w:hAnsi="Times New Roman" w:cs="Times New Roman"/>
        </w:rPr>
        <w:t>='</w:t>
      </w:r>
      <w:proofErr w:type="spellStart"/>
      <w:proofErr w:type="gramStart"/>
      <w:r w:rsidRPr="00320BE5">
        <w:rPr>
          <w:rFonts w:ascii="Times New Roman" w:hAnsi="Times New Roman" w:cs="Times New Roman"/>
        </w:rPr>
        <w:t>comments.json</w:t>
      </w:r>
      <w:proofErr w:type="spellEnd"/>
      <w:proofErr w:type="gramEnd"/>
      <w:r w:rsidRPr="00320BE5">
        <w:rPr>
          <w:rFonts w:ascii="Times New Roman" w:hAnsi="Times New Roman" w:cs="Times New Roman"/>
        </w:rPr>
        <w:t>'):</w:t>
      </w:r>
    </w:p>
    <w:p w14:paraId="5B2AF2A8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 xml:space="preserve">    comments = []</w:t>
      </w:r>
    </w:p>
    <w:p w14:paraId="19AC0A80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lastRenderedPageBreak/>
        <w:t xml:space="preserve">    with </w:t>
      </w:r>
      <w:proofErr w:type="gramStart"/>
      <w:r w:rsidRPr="00320BE5">
        <w:rPr>
          <w:rFonts w:ascii="Times New Roman" w:hAnsi="Times New Roman" w:cs="Times New Roman"/>
        </w:rPr>
        <w:t>open(</w:t>
      </w:r>
      <w:proofErr w:type="spellStart"/>
      <w:proofErr w:type="gramEnd"/>
      <w:r w:rsidRPr="00320BE5">
        <w:rPr>
          <w:rFonts w:ascii="Times New Roman" w:hAnsi="Times New Roman" w:cs="Times New Roman"/>
        </w:rPr>
        <w:t>filepath</w:t>
      </w:r>
      <w:proofErr w:type="spellEnd"/>
      <w:r w:rsidRPr="00320BE5">
        <w:rPr>
          <w:rFonts w:ascii="Times New Roman" w:hAnsi="Times New Roman" w:cs="Times New Roman"/>
        </w:rPr>
        <w:t>, 'r', encoding='utf-8') as f:</w:t>
      </w:r>
    </w:p>
    <w:p w14:paraId="781B8073" w14:textId="3EBCFA64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 xml:space="preserve">       for line in f:</w:t>
      </w:r>
    </w:p>
    <w:p w14:paraId="521BC592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 xml:space="preserve">            try:</w:t>
      </w:r>
    </w:p>
    <w:p w14:paraId="0E774D61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 xml:space="preserve">                obj = </w:t>
      </w:r>
      <w:proofErr w:type="spellStart"/>
      <w:proofErr w:type="gramStart"/>
      <w:r w:rsidRPr="00320BE5">
        <w:rPr>
          <w:rFonts w:ascii="Times New Roman" w:hAnsi="Times New Roman" w:cs="Times New Roman"/>
        </w:rPr>
        <w:t>json.loads</w:t>
      </w:r>
      <w:proofErr w:type="spellEnd"/>
      <w:proofErr w:type="gramEnd"/>
      <w:r w:rsidRPr="00320BE5">
        <w:rPr>
          <w:rFonts w:ascii="Times New Roman" w:hAnsi="Times New Roman" w:cs="Times New Roman"/>
        </w:rPr>
        <w:t>(line)</w:t>
      </w:r>
    </w:p>
    <w:p w14:paraId="11E045D4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 xml:space="preserve">                </w:t>
      </w:r>
      <w:proofErr w:type="spellStart"/>
      <w:proofErr w:type="gramStart"/>
      <w:r w:rsidRPr="00320BE5">
        <w:rPr>
          <w:rFonts w:ascii="Times New Roman" w:hAnsi="Times New Roman" w:cs="Times New Roman"/>
        </w:rPr>
        <w:t>comments.append</w:t>
      </w:r>
      <w:proofErr w:type="spellEnd"/>
      <w:proofErr w:type="gramEnd"/>
      <w:r w:rsidRPr="00320BE5">
        <w:rPr>
          <w:rFonts w:ascii="Times New Roman" w:hAnsi="Times New Roman" w:cs="Times New Roman"/>
        </w:rPr>
        <w:t>(obj['text'])  # You can also access other fields like obj['time']</w:t>
      </w:r>
    </w:p>
    <w:p w14:paraId="63E38358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 xml:space="preserve">            except </w:t>
      </w:r>
      <w:proofErr w:type="spellStart"/>
      <w:proofErr w:type="gramStart"/>
      <w:r w:rsidRPr="00320BE5">
        <w:rPr>
          <w:rFonts w:ascii="Times New Roman" w:hAnsi="Times New Roman" w:cs="Times New Roman"/>
        </w:rPr>
        <w:t>json.JSONDecodeError</w:t>
      </w:r>
      <w:proofErr w:type="spellEnd"/>
      <w:proofErr w:type="gramEnd"/>
      <w:r w:rsidRPr="00320BE5">
        <w:rPr>
          <w:rFonts w:ascii="Times New Roman" w:hAnsi="Times New Roman" w:cs="Times New Roman"/>
        </w:rPr>
        <w:t>:</w:t>
      </w:r>
    </w:p>
    <w:p w14:paraId="2A32C30D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 xml:space="preserve">                </w:t>
      </w:r>
      <w:proofErr w:type="gramStart"/>
      <w:r w:rsidRPr="00320BE5">
        <w:rPr>
          <w:rFonts w:ascii="Times New Roman" w:hAnsi="Times New Roman" w:cs="Times New Roman"/>
        </w:rPr>
        <w:t>continue  #</w:t>
      </w:r>
      <w:proofErr w:type="gramEnd"/>
      <w:r w:rsidRPr="00320BE5">
        <w:rPr>
          <w:rFonts w:ascii="Times New Roman" w:hAnsi="Times New Roman" w:cs="Times New Roman"/>
        </w:rPr>
        <w:t xml:space="preserve"> Skip lines that aren't valid JSON</w:t>
      </w:r>
    </w:p>
    <w:p w14:paraId="3971AA6F" w14:textId="72DEB3DA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 xml:space="preserve">    return comments</w:t>
      </w:r>
    </w:p>
    <w:p w14:paraId="58A44475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># Load and print</w:t>
      </w:r>
    </w:p>
    <w:p w14:paraId="30E31811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320BE5">
        <w:rPr>
          <w:rFonts w:ascii="Times New Roman" w:hAnsi="Times New Roman" w:cs="Times New Roman"/>
        </w:rPr>
        <w:t>raw_comments</w:t>
      </w:r>
      <w:proofErr w:type="spellEnd"/>
      <w:r w:rsidRPr="00320BE5">
        <w:rPr>
          <w:rFonts w:ascii="Times New Roman" w:hAnsi="Times New Roman" w:cs="Times New Roman"/>
        </w:rPr>
        <w:t xml:space="preserve"> = </w:t>
      </w:r>
      <w:proofErr w:type="spellStart"/>
      <w:r w:rsidRPr="00320BE5">
        <w:rPr>
          <w:rFonts w:ascii="Times New Roman" w:hAnsi="Times New Roman" w:cs="Times New Roman"/>
        </w:rPr>
        <w:t>load_json_</w:t>
      </w:r>
      <w:proofErr w:type="gramStart"/>
      <w:r w:rsidRPr="00320BE5">
        <w:rPr>
          <w:rFonts w:ascii="Times New Roman" w:hAnsi="Times New Roman" w:cs="Times New Roman"/>
        </w:rPr>
        <w:t>comments</w:t>
      </w:r>
      <w:proofErr w:type="spellEnd"/>
      <w:r w:rsidRPr="00320BE5">
        <w:rPr>
          <w:rFonts w:ascii="Times New Roman" w:hAnsi="Times New Roman" w:cs="Times New Roman"/>
        </w:rPr>
        <w:t>(</w:t>
      </w:r>
      <w:proofErr w:type="gramEnd"/>
      <w:r w:rsidRPr="00320BE5">
        <w:rPr>
          <w:rFonts w:ascii="Times New Roman" w:hAnsi="Times New Roman" w:cs="Times New Roman"/>
        </w:rPr>
        <w:t>)</w:t>
      </w:r>
    </w:p>
    <w:p w14:paraId="131F1CAB" w14:textId="77777777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proofErr w:type="gramStart"/>
      <w:r w:rsidRPr="00320BE5">
        <w:rPr>
          <w:rFonts w:ascii="Times New Roman" w:hAnsi="Times New Roman" w:cs="Times New Roman"/>
        </w:rPr>
        <w:t>print(</w:t>
      </w:r>
      <w:proofErr w:type="spellStart"/>
      <w:proofErr w:type="gramEnd"/>
      <w:r w:rsidRPr="00320BE5">
        <w:rPr>
          <w:rFonts w:ascii="Times New Roman" w:hAnsi="Times New Roman" w:cs="Times New Roman"/>
        </w:rPr>
        <w:t>f"Loaded</w:t>
      </w:r>
      <w:proofErr w:type="spellEnd"/>
      <w:r w:rsidRPr="00320BE5">
        <w:rPr>
          <w:rFonts w:ascii="Times New Roman" w:hAnsi="Times New Roman" w:cs="Times New Roman"/>
        </w:rPr>
        <w:t xml:space="preserve"> {</w:t>
      </w:r>
      <w:proofErr w:type="spellStart"/>
      <w:r w:rsidRPr="00320BE5">
        <w:rPr>
          <w:rFonts w:ascii="Times New Roman" w:hAnsi="Times New Roman" w:cs="Times New Roman"/>
        </w:rPr>
        <w:t>len</w:t>
      </w:r>
      <w:proofErr w:type="spellEnd"/>
      <w:r w:rsidRPr="00320BE5">
        <w:rPr>
          <w:rFonts w:ascii="Times New Roman" w:hAnsi="Times New Roman" w:cs="Times New Roman"/>
        </w:rPr>
        <w:t>(</w:t>
      </w:r>
      <w:proofErr w:type="spellStart"/>
      <w:r w:rsidRPr="00320BE5">
        <w:rPr>
          <w:rFonts w:ascii="Times New Roman" w:hAnsi="Times New Roman" w:cs="Times New Roman"/>
        </w:rPr>
        <w:t>raw_comments</w:t>
      </w:r>
      <w:proofErr w:type="spellEnd"/>
      <w:r w:rsidRPr="00320BE5">
        <w:rPr>
          <w:rFonts w:ascii="Times New Roman" w:hAnsi="Times New Roman" w:cs="Times New Roman"/>
        </w:rPr>
        <w:t>)} comment lines.")</w:t>
      </w:r>
    </w:p>
    <w:p w14:paraId="6D1A109F" w14:textId="2B9B9374" w:rsidR="00320BE5" w:rsidRP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  <w:r w:rsidRPr="00320BE5">
        <w:rPr>
          <w:rFonts w:ascii="Times New Roman" w:hAnsi="Times New Roman" w:cs="Times New Roman"/>
        </w:rPr>
        <w:t>print(</w:t>
      </w:r>
      <w:proofErr w:type="spellStart"/>
      <w:r w:rsidRPr="00320BE5">
        <w:rPr>
          <w:rFonts w:ascii="Times New Roman" w:hAnsi="Times New Roman" w:cs="Times New Roman"/>
        </w:rPr>
        <w:t>raw_</w:t>
      </w:r>
      <w:proofErr w:type="gramStart"/>
      <w:r w:rsidRPr="00320BE5">
        <w:rPr>
          <w:rFonts w:ascii="Times New Roman" w:hAnsi="Times New Roman" w:cs="Times New Roman"/>
        </w:rPr>
        <w:t>comments</w:t>
      </w:r>
      <w:proofErr w:type="spellEnd"/>
      <w:r w:rsidRPr="00320BE5">
        <w:rPr>
          <w:rFonts w:ascii="Times New Roman" w:hAnsi="Times New Roman" w:cs="Times New Roman"/>
        </w:rPr>
        <w:t>[</w:t>
      </w:r>
      <w:proofErr w:type="gramEnd"/>
      <w:r w:rsidRPr="00320BE5">
        <w:rPr>
          <w:rFonts w:ascii="Times New Roman" w:hAnsi="Times New Roman" w:cs="Times New Roman"/>
        </w:rPr>
        <w:t>:5])</w:t>
      </w:r>
    </w:p>
    <w:p w14:paraId="56F280E7" w14:textId="207E8D16" w:rsidR="00320BE5" w:rsidRDefault="00320BE5" w:rsidP="00320BE5">
      <w:pPr>
        <w:spacing w:after="240" w:line="240" w:lineRule="auto"/>
        <w:rPr>
          <w:rFonts w:ascii="Times New Roman" w:hAnsi="Times New Roman" w:cs="Times New Roman"/>
        </w:rPr>
      </w:pPr>
    </w:p>
    <w:p w14:paraId="6ACBDCBA" w14:textId="7928C291" w:rsidR="00320BE5" w:rsidRPr="00C25B77" w:rsidRDefault="00C25B77" w:rsidP="00320BE5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BBD3BFF" wp14:editId="15B38147">
            <wp:extent cx="3515096" cy="1680358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859" b="49730"/>
                    <a:stretch/>
                  </pic:blipFill>
                  <pic:spPr bwMode="auto">
                    <a:xfrm>
                      <a:off x="0" y="0"/>
                      <a:ext cx="3515096" cy="1680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BC428" w14:textId="57EFC29C" w:rsidR="00320BE5" w:rsidRDefault="00C25B77" w:rsidP="00320BE5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>
        <w:rPr>
          <w:rFonts w:ascii="Times New Roman" w:hAnsi="Times New Roman" w:cs="Times New Roman"/>
          <w:b/>
          <w:bCs/>
          <w:color w:val="0070C0"/>
          <w:u w:val="single"/>
        </w:rPr>
        <w:t xml:space="preserve">Comments </w:t>
      </w:r>
      <w:proofErr w:type="gramStart"/>
      <w:r w:rsidR="00320BE5" w:rsidRPr="00C25B77">
        <w:rPr>
          <w:rFonts w:ascii="Times New Roman" w:hAnsi="Times New Roman" w:cs="Times New Roman"/>
          <w:b/>
          <w:bCs/>
          <w:color w:val="0070C0"/>
          <w:u w:val="single"/>
        </w:rPr>
        <w:t>Output :</w:t>
      </w:r>
      <w:proofErr w:type="gramEnd"/>
      <w:r>
        <w:rPr>
          <w:rFonts w:ascii="Times New Roman" w:hAnsi="Times New Roman" w:cs="Times New Roman"/>
          <w:b/>
          <w:bCs/>
          <w:color w:val="0070C0"/>
          <w:u w:val="single"/>
        </w:rPr>
        <w:t xml:space="preserve">         </w:t>
      </w:r>
    </w:p>
    <w:p w14:paraId="011799E8" w14:textId="09BA8EBE" w:rsidR="00C25B77" w:rsidRDefault="00C25B77" w:rsidP="00320BE5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C25B77">
        <w:rPr>
          <w:rFonts w:ascii="Times New Roman" w:hAnsi="Times New Roman" w:cs="Times New Roman"/>
          <w:b/>
          <w:bCs/>
          <w:noProof/>
          <w:color w:val="0070C0"/>
        </w:rPr>
        <w:drawing>
          <wp:inline distT="0" distB="0" distL="0" distR="0" wp14:anchorId="2EEFF11F" wp14:editId="541D0612">
            <wp:extent cx="6017534" cy="8070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99" t="51690" r="-15830" b="24144"/>
                    <a:stretch/>
                  </pic:blipFill>
                  <pic:spPr bwMode="auto">
                    <a:xfrm>
                      <a:off x="0" y="0"/>
                      <a:ext cx="6022761" cy="807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43AF05" w14:textId="57DF402D" w:rsidR="00C25B77" w:rsidRDefault="00C25B77" w:rsidP="00320BE5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>
        <w:rPr>
          <w:rFonts w:ascii="Times New Roman" w:hAnsi="Times New Roman" w:cs="Times New Roman"/>
          <w:b/>
          <w:bCs/>
          <w:color w:val="0070C0"/>
          <w:u w:val="single"/>
        </w:rPr>
        <w:t>Captions:</w:t>
      </w:r>
    </w:p>
    <w:p w14:paraId="40ACA5DE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def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load_vtt_captions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filepath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='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captions.vtt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'):</w:t>
      </w:r>
    </w:p>
    <w:p w14:paraId="3A6414E2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captions = []</w:t>
      </w:r>
    </w:p>
    <w:p w14:paraId="2C81F6C6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lastRenderedPageBreak/>
        <w:t xml:space="preserve">    with </w:t>
      </w:r>
      <w:proofErr w:type="gramStart"/>
      <w:r w:rsidRPr="00C25B77">
        <w:rPr>
          <w:rFonts w:ascii="Times New Roman" w:hAnsi="Times New Roman" w:cs="Times New Roman"/>
          <w:color w:val="000000" w:themeColor="text1"/>
        </w:rPr>
        <w:t>open(</w:t>
      </w:r>
      <w:proofErr w:type="spellStart"/>
      <w:proofErr w:type="gramEnd"/>
      <w:r w:rsidRPr="00C25B77">
        <w:rPr>
          <w:rFonts w:ascii="Times New Roman" w:hAnsi="Times New Roman" w:cs="Times New Roman"/>
          <w:color w:val="000000" w:themeColor="text1"/>
        </w:rPr>
        <w:t>filepath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, 'r', encoding='utf-8') as f:</w:t>
      </w:r>
    </w:p>
    <w:p w14:paraId="10E4C726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    for line in f:</w:t>
      </w:r>
    </w:p>
    <w:p w14:paraId="33B8BFA4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        line = </w:t>
      </w:r>
      <w:proofErr w:type="spellStart"/>
      <w:proofErr w:type="gramStart"/>
      <w:r w:rsidRPr="00C25B77">
        <w:rPr>
          <w:rFonts w:ascii="Times New Roman" w:hAnsi="Times New Roman" w:cs="Times New Roman"/>
          <w:color w:val="000000" w:themeColor="text1"/>
        </w:rPr>
        <w:t>line.strip</w:t>
      </w:r>
      <w:proofErr w:type="spellEnd"/>
      <w:proofErr w:type="gramEnd"/>
      <w:r w:rsidRPr="00C25B77">
        <w:rPr>
          <w:rFonts w:ascii="Times New Roman" w:hAnsi="Times New Roman" w:cs="Times New Roman"/>
          <w:color w:val="000000" w:themeColor="text1"/>
        </w:rPr>
        <w:t>()</w:t>
      </w:r>
    </w:p>
    <w:p w14:paraId="519CD151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        # Ignore metadata and timestamps</w:t>
      </w:r>
    </w:p>
    <w:p w14:paraId="0816E8FF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        if '--&gt;' not in line and line and not </w:t>
      </w:r>
      <w:proofErr w:type="spellStart"/>
      <w:proofErr w:type="gramStart"/>
      <w:r w:rsidRPr="00C25B77">
        <w:rPr>
          <w:rFonts w:ascii="Times New Roman" w:hAnsi="Times New Roman" w:cs="Times New Roman"/>
          <w:color w:val="000000" w:themeColor="text1"/>
        </w:rPr>
        <w:t>line.isdigit</w:t>
      </w:r>
      <w:proofErr w:type="spellEnd"/>
      <w:proofErr w:type="gramEnd"/>
      <w:r w:rsidRPr="00C25B77">
        <w:rPr>
          <w:rFonts w:ascii="Times New Roman" w:hAnsi="Times New Roman" w:cs="Times New Roman"/>
          <w:color w:val="000000" w:themeColor="text1"/>
        </w:rPr>
        <w:t>() and 'WEBVTT' not in line:</w:t>
      </w:r>
    </w:p>
    <w:p w14:paraId="71F52692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            </w:t>
      </w:r>
      <w:proofErr w:type="spellStart"/>
      <w:proofErr w:type="gramStart"/>
      <w:r w:rsidRPr="00C25B77">
        <w:rPr>
          <w:rFonts w:ascii="Times New Roman" w:hAnsi="Times New Roman" w:cs="Times New Roman"/>
          <w:color w:val="000000" w:themeColor="text1"/>
        </w:rPr>
        <w:t>captions.append</w:t>
      </w:r>
      <w:proofErr w:type="spellEnd"/>
      <w:proofErr w:type="gramEnd"/>
      <w:r w:rsidRPr="00C25B77">
        <w:rPr>
          <w:rFonts w:ascii="Times New Roman" w:hAnsi="Times New Roman" w:cs="Times New Roman"/>
          <w:color w:val="000000" w:themeColor="text1"/>
        </w:rPr>
        <w:t>(line)</w:t>
      </w:r>
    </w:p>
    <w:p w14:paraId="739F9B7A" w14:textId="192B8983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return captions</w:t>
      </w:r>
    </w:p>
    <w:p w14:paraId="4D1C9EF1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># Load and print</w:t>
      </w:r>
    </w:p>
    <w:p w14:paraId="5E0A54B2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C25B77">
        <w:rPr>
          <w:rFonts w:ascii="Times New Roman" w:hAnsi="Times New Roman" w:cs="Times New Roman"/>
          <w:color w:val="000000" w:themeColor="text1"/>
        </w:rPr>
        <w:t>raw_captions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load_vtt_</w:t>
      </w:r>
      <w:proofErr w:type="gramStart"/>
      <w:r w:rsidRPr="00C25B77">
        <w:rPr>
          <w:rFonts w:ascii="Times New Roman" w:hAnsi="Times New Roman" w:cs="Times New Roman"/>
          <w:color w:val="000000" w:themeColor="text1"/>
        </w:rPr>
        <w:t>captions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</w:t>
      </w:r>
      <w:proofErr w:type="gramEnd"/>
      <w:r w:rsidRPr="00C25B77">
        <w:rPr>
          <w:rFonts w:ascii="Times New Roman" w:hAnsi="Times New Roman" w:cs="Times New Roman"/>
          <w:color w:val="000000" w:themeColor="text1"/>
        </w:rPr>
        <w:t>)</w:t>
      </w:r>
    </w:p>
    <w:p w14:paraId="4D602600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gramStart"/>
      <w:r w:rsidRPr="00C25B77">
        <w:rPr>
          <w:rFonts w:ascii="Times New Roman" w:hAnsi="Times New Roman" w:cs="Times New Roman"/>
          <w:color w:val="000000" w:themeColor="text1"/>
        </w:rPr>
        <w:t>print(</w:t>
      </w:r>
      <w:proofErr w:type="spellStart"/>
      <w:proofErr w:type="gramEnd"/>
      <w:r w:rsidRPr="00C25B77">
        <w:rPr>
          <w:rFonts w:ascii="Times New Roman" w:hAnsi="Times New Roman" w:cs="Times New Roman"/>
          <w:color w:val="000000" w:themeColor="text1"/>
        </w:rPr>
        <w:t>f"Loaded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 xml:space="preserve"> {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raw_captions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)} caption lines.")</w:t>
      </w:r>
    </w:p>
    <w:p w14:paraId="173F0D6A" w14:textId="2AADD2CB" w:rsid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>print(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raw_</w:t>
      </w:r>
      <w:proofErr w:type="gramStart"/>
      <w:r w:rsidRPr="00C25B77">
        <w:rPr>
          <w:rFonts w:ascii="Times New Roman" w:hAnsi="Times New Roman" w:cs="Times New Roman"/>
          <w:color w:val="000000" w:themeColor="text1"/>
        </w:rPr>
        <w:t>captions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[</w:t>
      </w:r>
      <w:proofErr w:type="gramEnd"/>
      <w:r w:rsidRPr="00C25B77">
        <w:rPr>
          <w:rFonts w:ascii="Times New Roman" w:hAnsi="Times New Roman" w:cs="Times New Roman"/>
          <w:color w:val="000000" w:themeColor="text1"/>
        </w:rPr>
        <w:t>:5])</w:t>
      </w:r>
    </w:p>
    <w:p w14:paraId="697C846B" w14:textId="07A31273" w:rsidR="00C25B77" w:rsidRDefault="00C25B77" w:rsidP="00C25B77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C25B77">
        <w:rPr>
          <w:rFonts w:ascii="Times New Roman" w:hAnsi="Times New Roman" w:cs="Times New Roman"/>
          <w:b/>
          <w:bCs/>
          <w:color w:val="0070C0"/>
          <w:u w:val="single"/>
        </w:rPr>
        <w:t>Captions Output:</w:t>
      </w:r>
    </w:p>
    <w:p w14:paraId="1607682C" w14:textId="5CB4EC34" w:rsidR="00C25B77" w:rsidRDefault="00C25B77" w:rsidP="00C25B77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C25B77">
        <w:rPr>
          <w:rFonts w:ascii="Times New Roman" w:hAnsi="Times New Roman" w:cs="Times New Roman"/>
          <w:b/>
          <w:bCs/>
          <w:noProof/>
          <w:color w:val="0070C0"/>
        </w:rPr>
        <w:drawing>
          <wp:inline distT="0" distB="0" distL="0" distR="0" wp14:anchorId="1797A3A3" wp14:editId="63C72627">
            <wp:extent cx="5010150" cy="665018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87" t="51945" r="600" b="28195"/>
                    <a:stretch/>
                  </pic:blipFill>
                  <pic:spPr bwMode="auto">
                    <a:xfrm>
                      <a:off x="0" y="0"/>
                      <a:ext cx="5011295" cy="66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1F051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C25B77">
        <w:rPr>
          <w:rFonts w:ascii="Times New Roman" w:hAnsi="Times New Roman" w:cs="Times New Roman"/>
          <w:b/>
          <w:bCs/>
          <w:color w:val="0070C0"/>
          <w:u w:val="single"/>
        </w:rPr>
        <w:t>B. Required Lab Experiments</w:t>
      </w:r>
    </w:p>
    <w:p w14:paraId="23D679D5" w14:textId="066C1A50" w:rsidR="00C25B77" w:rsidRDefault="00C25B77" w:rsidP="00C25B77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C25B77">
        <w:rPr>
          <w:rFonts w:ascii="Times New Roman" w:hAnsi="Times New Roman" w:cs="Times New Roman"/>
          <w:b/>
          <w:bCs/>
          <w:color w:val="0070C0"/>
          <w:u w:val="single"/>
        </w:rPr>
        <w:t>1. Histogram of Lengths (Captions vs. Comments)</w:t>
      </w:r>
      <w:r>
        <w:rPr>
          <w:rFonts w:ascii="Times New Roman" w:hAnsi="Times New Roman" w:cs="Times New Roman"/>
          <w:b/>
          <w:bCs/>
          <w:color w:val="0070C0"/>
          <w:u w:val="single"/>
        </w:rPr>
        <w:t>:</w:t>
      </w:r>
    </w:p>
    <w:p w14:paraId="03A59170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import json</w:t>
      </w:r>
    </w:p>
    <w:p w14:paraId="01C928B8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import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matplotlib.pyplot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 xml:space="preserve"> as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plt</w:t>
      </w:r>
      <w:proofErr w:type="spellEnd"/>
    </w:p>
    <w:p w14:paraId="1D2BC2B5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32D96583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-----------------------------</w:t>
      </w:r>
    </w:p>
    <w:p w14:paraId="59180F35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Load captions from .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vtt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file</w:t>
      </w:r>
    </w:p>
    <w:p w14:paraId="0B0C3C13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-----------------------------</w:t>
      </w:r>
    </w:p>
    <w:p w14:paraId="6F6953E1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def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oad_vtt_caption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filepath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='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captions.vtt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'):</w:t>
      </w:r>
    </w:p>
    <w:p w14:paraId="36C3DAAC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captions = []</w:t>
      </w:r>
    </w:p>
    <w:p w14:paraId="12A8BCBF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with 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open(</w:t>
      </w:r>
      <w:proofErr w:type="spellStart"/>
      <w:proofErr w:type="gramEnd"/>
      <w:r w:rsidRPr="00D1249E">
        <w:rPr>
          <w:rFonts w:ascii="Times New Roman" w:hAnsi="Times New Roman" w:cs="Times New Roman"/>
          <w:color w:val="000000" w:themeColor="text1"/>
        </w:rPr>
        <w:t>filepath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, 'r', encoding='utf-8') as f:</w:t>
      </w:r>
    </w:p>
    <w:p w14:paraId="6E5DB111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for line in f:</w:t>
      </w:r>
    </w:p>
    <w:p w14:paraId="1B5ED689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lastRenderedPageBreak/>
        <w:t xml:space="preserve">            line =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line.strip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2058F4E7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# Ignore metadata and timestamps</w:t>
      </w:r>
    </w:p>
    <w:p w14:paraId="0FB7FF10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if '--&gt;' not in line and line and not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line.isdigit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 and 'WEBVTT' not in line:</w:t>
      </w:r>
    </w:p>
    <w:p w14:paraId="20C0C4AF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   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captions.appen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line)</w:t>
      </w:r>
    </w:p>
    <w:p w14:paraId="1E462613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return captions</w:t>
      </w:r>
    </w:p>
    <w:p w14:paraId="042F58BC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276BCFC2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-----------------------------</w:t>
      </w:r>
    </w:p>
    <w:p w14:paraId="6E0E0670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Load comments from .json file</w:t>
      </w:r>
    </w:p>
    <w:p w14:paraId="2B19E309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-----------------------------</w:t>
      </w:r>
    </w:p>
    <w:p w14:paraId="1B279CEC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def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oad_json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filepath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='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comments.json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'):</w:t>
      </w:r>
    </w:p>
    <w:p w14:paraId="59BBDC9B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comments = []</w:t>
      </w:r>
    </w:p>
    <w:p w14:paraId="170AFC1B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with 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open(</w:t>
      </w:r>
      <w:proofErr w:type="spellStart"/>
      <w:proofErr w:type="gramEnd"/>
      <w:r w:rsidRPr="00D1249E">
        <w:rPr>
          <w:rFonts w:ascii="Times New Roman" w:hAnsi="Times New Roman" w:cs="Times New Roman"/>
          <w:color w:val="000000" w:themeColor="text1"/>
        </w:rPr>
        <w:t>filepath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, 'r', encoding='utf-8') as f:</w:t>
      </w:r>
    </w:p>
    <w:p w14:paraId="1B764A76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for line in f:</w:t>
      </w:r>
    </w:p>
    <w:p w14:paraId="2413629E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try:</w:t>
      </w:r>
    </w:p>
    <w:p w14:paraId="16BB0165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    obj =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json.loads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line)</w:t>
      </w:r>
    </w:p>
    <w:p w14:paraId="1F3149CC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   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comments.appen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obj['text'])</w:t>
      </w:r>
    </w:p>
    <w:p w14:paraId="40E8E33D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except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json.JSONDecodeError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:</w:t>
      </w:r>
    </w:p>
    <w:p w14:paraId="4162639E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    continue</w:t>
      </w:r>
    </w:p>
    <w:p w14:paraId="769470AC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return comments</w:t>
      </w:r>
    </w:p>
    <w:p w14:paraId="37B3733E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7A58D5A1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Load data</w:t>
      </w:r>
    </w:p>
    <w:p w14:paraId="3D0885F6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caption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oad_vtt_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caption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>)</w:t>
      </w:r>
    </w:p>
    <w:p w14:paraId="0B080D9B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oad_json_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>)</w:t>
      </w:r>
    </w:p>
    <w:p w14:paraId="4EFEA19D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198AE79E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Print previews</w:t>
      </w:r>
    </w:p>
    <w:p w14:paraId="00E45B3D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gramStart"/>
      <w:r w:rsidRPr="00D1249E">
        <w:rPr>
          <w:rFonts w:ascii="Times New Roman" w:hAnsi="Times New Roman" w:cs="Times New Roman"/>
          <w:color w:val="000000" w:themeColor="text1"/>
        </w:rPr>
        <w:t>print(</w:t>
      </w:r>
      <w:proofErr w:type="spellStart"/>
      <w:proofErr w:type="gramEnd"/>
      <w:r w:rsidRPr="00D1249E">
        <w:rPr>
          <w:rFonts w:ascii="Times New Roman" w:hAnsi="Times New Roman" w:cs="Times New Roman"/>
          <w:color w:val="000000" w:themeColor="text1"/>
        </w:rPr>
        <w:t>f"Loaded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{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caption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)} caption lines.")</w:t>
      </w:r>
    </w:p>
    <w:p w14:paraId="538CE789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lastRenderedPageBreak/>
        <w:t>print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caption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[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>:5])</w:t>
      </w:r>
    </w:p>
    <w:p w14:paraId="5F9B4B56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gramStart"/>
      <w:r w:rsidRPr="00D1249E">
        <w:rPr>
          <w:rFonts w:ascii="Times New Roman" w:hAnsi="Times New Roman" w:cs="Times New Roman"/>
          <w:color w:val="000000" w:themeColor="text1"/>
        </w:rPr>
        <w:t>print(</w:t>
      </w:r>
      <w:proofErr w:type="spellStart"/>
      <w:proofErr w:type="gramEnd"/>
      <w:r w:rsidRPr="00D1249E">
        <w:rPr>
          <w:rFonts w:ascii="Times New Roman" w:hAnsi="Times New Roman" w:cs="Times New Roman"/>
          <w:color w:val="000000" w:themeColor="text1"/>
        </w:rPr>
        <w:t>f"Loaded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{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)} comment lines.")</w:t>
      </w:r>
    </w:p>
    <w:p w14:paraId="63A5FC01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print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[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>:5])</w:t>
      </w:r>
    </w:p>
    <w:p w14:paraId="71C1A36D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335E3FCF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Plot Histogram of Lengths</w:t>
      </w:r>
    </w:p>
    <w:p w14:paraId="66057D8A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caption_length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= [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(x) for x in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caption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]</w:t>
      </w:r>
    </w:p>
    <w:p w14:paraId="7BADF623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comment_length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= [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(x) for x in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]</w:t>
      </w:r>
    </w:p>
    <w:p w14:paraId="5BC8A934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3C101FE9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hist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caption_length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, bins=20, alpha=0.7, label='Captions')</w:t>
      </w:r>
    </w:p>
    <w:p w14:paraId="51A4F653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hist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comment_length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, bins=20, alpha=0.7, label='Comments')</w:t>
      </w:r>
    </w:p>
    <w:p w14:paraId="408AAF56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23754046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legen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642F8296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x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Length (characters)')</w:t>
      </w:r>
    </w:p>
    <w:p w14:paraId="0DB1A770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y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Frequency')</w:t>
      </w:r>
    </w:p>
    <w:p w14:paraId="73711939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titl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aption vs. Comment Lengths')</w:t>
      </w:r>
    </w:p>
    <w:p w14:paraId="54E19FFC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gri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True)</w:t>
      </w:r>
    </w:p>
    <w:p w14:paraId="6EC35F2F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tight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>_layout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57923188" w14:textId="77777777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how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276F4512" w14:textId="1E831C67" w:rsidR="00C25B77" w:rsidRDefault="00C25B77" w:rsidP="00C25B77">
      <w:pPr>
        <w:spacing w:after="240" w:line="240" w:lineRule="auto"/>
        <w:rPr>
          <w:rFonts w:ascii="Times New Roman" w:hAnsi="Times New Roman" w:cs="Times New Roman"/>
          <w:b/>
          <w:bCs/>
          <w:color w:val="000000" w:themeColor="text1"/>
        </w:rPr>
      </w:pPr>
      <w:proofErr w:type="gramStart"/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Output :</w:t>
      </w:r>
      <w:proofErr w:type="gramEnd"/>
      <w:r>
        <w:rPr>
          <w:rFonts w:ascii="Times New Roman" w:hAnsi="Times New Roman" w:cs="Times New Roman"/>
          <w:b/>
          <w:bCs/>
          <w:noProof/>
          <w:color w:val="000000" w:themeColor="text1"/>
        </w:rPr>
        <w:drawing>
          <wp:inline distT="0" distB="0" distL="0" distR="0" wp14:anchorId="09F95D7D" wp14:editId="44254403">
            <wp:extent cx="5582093" cy="2796363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8" t="7325" r="877" b="8908"/>
                    <a:stretch/>
                  </pic:blipFill>
                  <pic:spPr bwMode="auto">
                    <a:xfrm>
                      <a:off x="0" y="0"/>
                      <a:ext cx="5583105" cy="279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59A752" w14:textId="77777777" w:rsidR="00C25B77" w:rsidRDefault="00C25B77" w:rsidP="00C25B77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</w:p>
    <w:p w14:paraId="26E567C6" w14:textId="1AFCD3E5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C25B77">
        <w:rPr>
          <w:rFonts w:ascii="Times New Roman" w:hAnsi="Times New Roman" w:cs="Times New Roman"/>
          <w:b/>
          <w:bCs/>
          <w:color w:val="0070C0"/>
          <w:u w:val="single"/>
        </w:rPr>
        <w:t>2. Vocabulary Diversity (Type-Token Ratio)</w:t>
      </w:r>
      <w:r w:rsidRPr="00C25B77">
        <w:rPr>
          <w:rFonts w:ascii="Times New Roman" w:hAnsi="Times New Roman" w:cs="Times New Roman"/>
          <w:b/>
          <w:bCs/>
          <w:color w:val="0070C0"/>
          <w:u w:val="single"/>
        </w:rPr>
        <w:t>:</w:t>
      </w:r>
    </w:p>
    <w:p w14:paraId="2FADE9A1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def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type_token_ratio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lines):</w:t>
      </w:r>
    </w:p>
    <w:p w14:paraId="3DE89955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words = [</w:t>
      </w:r>
      <w:proofErr w:type="spellStart"/>
      <w:proofErr w:type="gramStart"/>
      <w:r w:rsidRPr="00C25B77">
        <w:rPr>
          <w:rFonts w:ascii="Times New Roman" w:hAnsi="Times New Roman" w:cs="Times New Roman"/>
          <w:color w:val="000000" w:themeColor="text1"/>
        </w:rPr>
        <w:t>word.lower</w:t>
      </w:r>
      <w:proofErr w:type="spellEnd"/>
      <w:proofErr w:type="gramEnd"/>
      <w:r w:rsidRPr="00C25B77">
        <w:rPr>
          <w:rFonts w:ascii="Times New Roman" w:hAnsi="Times New Roman" w:cs="Times New Roman"/>
          <w:color w:val="000000" w:themeColor="text1"/>
        </w:rPr>
        <w:t xml:space="preserve">() for line in lines for word in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line.split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)]</w:t>
      </w:r>
    </w:p>
    <w:p w14:paraId="1F4F3589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unique = set(words)</w:t>
      </w:r>
    </w:p>
    <w:p w14:paraId="0294E806" w14:textId="3B855F35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 xml:space="preserve">    return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 xml:space="preserve">(unique) /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words) if words else 0</w:t>
      </w:r>
    </w:p>
    <w:p w14:paraId="2595E0C2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C25B77">
        <w:rPr>
          <w:rFonts w:ascii="Times New Roman" w:hAnsi="Times New Roman" w:cs="Times New Roman"/>
          <w:color w:val="000000" w:themeColor="text1"/>
        </w:rPr>
        <w:t># Print TTR for captions and comments</w:t>
      </w:r>
    </w:p>
    <w:p w14:paraId="01DC3D43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gramStart"/>
      <w:r w:rsidRPr="00C25B77">
        <w:rPr>
          <w:rFonts w:ascii="Times New Roman" w:hAnsi="Times New Roman" w:cs="Times New Roman"/>
          <w:color w:val="000000" w:themeColor="text1"/>
        </w:rPr>
        <w:t>print(</w:t>
      </w:r>
      <w:proofErr w:type="gramEnd"/>
      <w:r w:rsidRPr="00C25B77">
        <w:rPr>
          <w:rFonts w:ascii="Times New Roman" w:hAnsi="Times New Roman" w:cs="Times New Roman"/>
          <w:color w:val="000000" w:themeColor="text1"/>
        </w:rPr>
        <w:t xml:space="preserve">"Caption TTR:",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type_token_ratio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raw_captions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))</w:t>
      </w:r>
    </w:p>
    <w:p w14:paraId="55631BDD" w14:textId="2E48D7A3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gramStart"/>
      <w:r w:rsidRPr="00C25B77">
        <w:rPr>
          <w:rFonts w:ascii="Times New Roman" w:hAnsi="Times New Roman" w:cs="Times New Roman"/>
          <w:color w:val="000000" w:themeColor="text1"/>
        </w:rPr>
        <w:t>print(</w:t>
      </w:r>
      <w:proofErr w:type="gramEnd"/>
      <w:r w:rsidRPr="00C25B77">
        <w:rPr>
          <w:rFonts w:ascii="Times New Roman" w:hAnsi="Times New Roman" w:cs="Times New Roman"/>
          <w:color w:val="000000" w:themeColor="text1"/>
        </w:rPr>
        <w:t xml:space="preserve">"Comment TTR:",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type_token_ratio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raw_comments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))</w:t>
      </w:r>
    </w:p>
    <w:p w14:paraId="5630C134" w14:textId="77777777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gramStart"/>
      <w:r w:rsidRPr="00C25B77">
        <w:rPr>
          <w:rFonts w:ascii="Times New Roman" w:hAnsi="Times New Roman" w:cs="Times New Roman"/>
          <w:color w:val="000000" w:themeColor="text1"/>
        </w:rPr>
        <w:t>print(</w:t>
      </w:r>
      <w:proofErr w:type="gramEnd"/>
      <w:r w:rsidRPr="00C25B77">
        <w:rPr>
          <w:rFonts w:ascii="Times New Roman" w:hAnsi="Times New Roman" w:cs="Times New Roman"/>
          <w:color w:val="000000" w:themeColor="text1"/>
        </w:rPr>
        <w:t xml:space="preserve">"Total Captions:",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raw_captions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))</w:t>
      </w:r>
    </w:p>
    <w:p w14:paraId="0AB9DD98" w14:textId="563F521D" w:rsid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gramStart"/>
      <w:r w:rsidRPr="00C25B77">
        <w:rPr>
          <w:rFonts w:ascii="Times New Roman" w:hAnsi="Times New Roman" w:cs="Times New Roman"/>
          <w:color w:val="000000" w:themeColor="text1"/>
        </w:rPr>
        <w:t>print(</w:t>
      </w:r>
      <w:proofErr w:type="gramEnd"/>
      <w:r w:rsidRPr="00C25B77">
        <w:rPr>
          <w:rFonts w:ascii="Times New Roman" w:hAnsi="Times New Roman" w:cs="Times New Roman"/>
          <w:color w:val="000000" w:themeColor="text1"/>
        </w:rPr>
        <w:t xml:space="preserve">"Total Comments:", 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C25B77">
        <w:rPr>
          <w:rFonts w:ascii="Times New Roman" w:hAnsi="Times New Roman" w:cs="Times New Roman"/>
          <w:color w:val="000000" w:themeColor="text1"/>
        </w:rPr>
        <w:t>raw_comments</w:t>
      </w:r>
      <w:proofErr w:type="spellEnd"/>
      <w:r w:rsidRPr="00C25B77">
        <w:rPr>
          <w:rFonts w:ascii="Times New Roman" w:hAnsi="Times New Roman" w:cs="Times New Roman"/>
          <w:color w:val="000000" w:themeColor="text1"/>
        </w:rPr>
        <w:t>))</w:t>
      </w:r>
    </w:p>
    <w:p w14:paraId="6E7B1241" w14:textId="77777777" w:rsid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563E13AD" w14:textId="776811AD" w:rsidR="00C25B77" w:rsidRPr="00C25B77" w:rsidRDefault="00C25B77" w:rsidP="00C25B77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proofErr w:type="gramStart"/>
      <w:r w:rsidRPr="00C25B77">
        <w:rPr>
          <w:rFonts w:ascii="Times New Roman" w:hAnsi="Times New Roman" w:cs="Times New Roman"/>
          <w:b/>
          <w:bCs/>
          <w:color w:val="0070C0"/>
          <w:u w:val="single"/>
        </w:rPr>
        <w:t>Output :</w:t>
      </w:r>
      <w:proofErr w:type="gramEnd"/>
    </w:p>
    <w:p w14:paraId="1AF12806" w14:textId="3A74D84B" w:rsid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FB675BF" wp14:editId="0CE76F75">
            <wp:extent cx="5943045" cy="709684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475" b="53715"/>
                    <a:stretch/>
                  </pic:blipFill>
                  <pic:spPr bwMode="auto">
                    <a:xfrm>
                      <a:off x="0" y="0"/>
                      <a:ext cx="5943600" cy="7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A977A" w14:textId="113332FD" w:rsidR="00C25B77" w:rsidRDefault="00C25B77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7437D9F7" w14:textId="4CA4420F" w:rsidR="00C25B77" w:rsidRPr="00D1249E" w:rsidRDefault="00C25B77" w:rsidP="00C25B77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r w:rsidRPr="00D1249E">
        <w:rPr>
          <w:rFonts w:ascii="Times New Roman" w:hAnsi="Times New Roman" w:cs="Times New Roman"/>
          <w:b/>
          <w:bCs/>
          <w:color w:val="0070C0"/>
          <w:u w:val="single"/>
        </w:rPr>
        <w:lastRenderedPageBreak/>
        <w:t xml:space="preserve">3. Top-N Word Frequency (After </w:t>
      </w:r>
      <w:proofErr w:type="spellStart"/>
      <w:r w:rsidRPr="00D1249E">
        <w:rPr>
          <w:rFonts w:ascii="Times New Roman" w:hAnsi="Times New Roman" w:cs="Times New Roman"/>
          <w:b/>
          <w:bCs/>
          <w:color w:val="0070C0"/>
          <w:u w:val="single"/>
        </w:rPr>
        <w:t>Stopword</w:t>
      </w:r>
      <w:proofErr w:type="spellEnd"/>
      <w:r w:rsidRPr="00D1249E">
        <w:rPr>
          <w:rFonts w:ascii="Times New Roman" w:hAnsi="Times New Roman" w:cs="Times New Roman"/>
          <w:b/>
          <w:bCs/>
          <w:color w:val="0070C0"/>
          <w:u w:val="single"/>
        </w:rPr>
        <w:t xml:space="preserve"> Removal)</w:t>
      </w:r>
      <w:r w:rsidRPr="00D1249E">
        <w:rPr>
          <w:rFonts w:ascii="Times New Roman" w:hAnsi="Times New Roman" w:cs="Times New Roman"/>
          <w:b/>
          <w:bCs/>
          <w:color w:val="0070C0"/>
          <w:u w:val="single"/>
        </w:rPr>
        <w:t>:</w:t>
      </w:r>
    </w:p>
    <w:p w14:paraId="1A79EC29" w14:textId="211A16B3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import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matplotlib.pyplot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 xml:space="preserve"> as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plt</w:t>
      </w:r>
      <w:proofErr w:type="spellEnd"/>
    </w:p>
    <w:p w14:paraId="5265A78D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bar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>['Captions', 'Comments'], [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caption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),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)], color=['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skyblue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', 'orange'])</w:t>
      </w:r>
    </w:p>
    <w:p w14:paraId="20D9B114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y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ount')</w:t>
      </w:r>
    </w:p>
    <w:p w14:paraId="5A6B1279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titl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Number of Captions vs Comments')</w:t>
      </w:r>
    </w:p>
    <w:p w14:paraId="58B08D5D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how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082C07B9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Print first few captions and comments</w:t>
      </w:r>
    </w:p>
    <w:p w14:paraId="1E66DD11" w14:textId="59EE2BFB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import pandas as pd</w:t>
      </w:r>
    </w:p>
    <w:p w14:paraId="6B3B9683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ap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d.DataFram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 xml:space="preserve">({'text':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raw_caption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})</w:t>
      </w:r>
    </w:p>
    <w:p w14:paraId="63F1A8D7" w14:textId="4485BE9B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ap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['length'] =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ap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['text'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].apply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)</w:t>
      </w:r>
    </w:p>
    <w:p w14:paraId="68CC1D31" w14:textId="544DB781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print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caps.describ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)</w:t>
      </w:r>
    </w:p>
    <w:p w14:paraId="7988C580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hist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ap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['length'], bins=20, alpha=0.7, label='Caption Lengths')</w:t>
      </w:r>
    </w:p>
    <w:p w14:paraId="0F0DC480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x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aption Length (characters)')</w:t>
      </w:r>
    </w:p>
    <w:p w14:paraId="1E3825DD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y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Frequency')</w:t>
      </w:r>
    </w:p>
    <w:p w14:paraId="6B114E13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titl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aption Length Distribution')</w:t>
      </w:r>
    </w:p>
    <w:p w14:paraId="11ED10FD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legen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4EB1648B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gri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True)</w:t>
      </w:r>
    </w:p>
    <w:p w14:paraId="54871323" w14:textId="1ABB9E94" w:rsid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how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5AB22F60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Assuming you’ve extracted timestamps already</w:t>
      </w:r>
    </w:p>
    <w:p w14:paraId="00D04D9F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ap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['timestamp'] = 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[...]  #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 xml:space="preserve"> e.g., in seconds or minutes</w:t>
      </w:r>
    </w:p>
    <w:p w14:paraId="523E74C6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catter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ap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['timestamp'],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ap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['length'])</w:t>
      </w:r>
    </w:p>
    <w:p w14:paraId="4112A99F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x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Time (sec)')</w:t>
      </w:r>
    </w:p>
    <w:p w14:paraId="040207F7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y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aption Length')</w:t>
      </w:r>
    </w:p>
    <w:p w14:paraId="5CF841FB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titl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aption Length vs Timestamp')</w:t>
      </w:r>
    </w:p>
    <w:p w14:paraId="3B081D50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how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41596BD1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# Example: parsing comment JSON into a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ataFrame</w:t>
      </w:r>
      <w:proofErr w:type="spellEnd"/>
    </w:p>
    <w:p w14:paraId="1E89FE08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lastRenderedPageBreak/>
        <w:t>import json</w:t>
      </w:r>
    </w:p>
    <w:p w14:paraId="2EE328DD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5BA3635A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comments = []</w:t>
      </w:r>
    </w:p>
    <w:p w14:paraId="26274EF6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with 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open(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>'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comments.json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', 'r', encoding='utf-8') as f:</w:t>
      </w:r>
    </w:p>
    <w:p w14:paraId="4D0CEFFC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for line in f:</w:t>
      </w:r>
    </w:p>
    <w:p w14:paraId="045F6E5E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obj =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json.loads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line)</w:t>
      </w:r>
    </w:p>
    <w:p w14:paraId="5C19BB21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comments.appen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{</w:t>
      </w:r>
    </w:p>
    <w:p w14:paraId="622CB68E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'text': obj['text'],</w:t>
      </w:r>
    </w:p>
    <w:p w14:paraId="6864500F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'likes':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obj.get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>'likes', 0),</w:t>
      </w:r>
    </w:p>
    <w:p w14:paraId="6B602D8F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    'length':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len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(obj['text'])</w:t>
      </w:r>
    </w:p>
    <w:p w14:paraId="63C0A62E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 xml:space="preserve">        })</w:t>
      </w:r>
    </w:p>
    <w:p w14:paraId="70B42DD1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4B4E9579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d.DataFram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comments)</w:t>
      </w:r>
    </w:p>
    <w:p w14:paraId="20C92830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catter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['length'],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['likes'])</w:t>
      </w:r>
    </w:p>
    <w:p w14:paraId="60177C1F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x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omment Length')</w:t>
      </w:r>
    </w:p>
    <w:p w14:paraId="0001A46E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y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Likes')</w:t>
      </w:r>
    </w:p>
    <w:p w14:paraId="5A0DCA67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titl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omment Length vs Likes')</w:t>
      </w:r>
    </w:p>
    <w:p w14:paraId="5E1AC555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gri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True)</w:t>
      </w:r>
    </w:p>
    <w:p w14:paraId="44113581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how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633E77B8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catter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ap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['timestamp'],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ap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['length'])</w:t>
      </w:r>
    </w:p>
    <w:p w14:paraId="6E83B039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titl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aption Lengths Over Time')</w:t>
      </w:r>
    </w:p>
    <w:p w14:paraId="4D0C6781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x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Time (sec)')</w:t>
      </w:r>
    </w:p>
    <w:p w14:paraId="6FEB8FCF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y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Length')</w:t>
      </w:r>
    </w:p>
    <w:p w14:paraId="3AF8F122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gri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True)</w:t>
      </w:r>
    </w:p>
    <w:p w14:paraId="7B4785C8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how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01E44119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hist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['length'], bins=30, color='orange')</w:t>
      </w:r>
    </w:p>
    <w:p w14:paraId="2CA1FDE0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lastRenderedPageBreak/>
        <w:t>plt.titl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omment Length Distribution')</w:t>
      </w:r>
    </w:p>
    <w:p w14:paraId="5D955125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x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omment Length')</w:t>
      </w:r>
    </w:p>
    <w:p w14:paraId="4456CFF5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y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Frequency')</w:t>
      </w:r>
    </w:p>
    <w:p w14:paraId="5174C9D6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gri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True)</w:t>
      </w:r>
    </w:p>
    <w:p w14:paraId="086FFCCC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how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4B41E0B8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 w:rsidRPr="00D1249E">
        <w:rPr>
          <w:rFonts w:ascii="Times New Roman" w:hAnsi="Times New Roman" w:cs="Times New Roman"/>
          <w:color w:val="000000" w:themeColor="text1"/>
        </w:rPr>
        <w:t># Assuming `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comments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>['minute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']`</w:t>
      </w:r>
      <w:proofErr w:type="gramEnd"/>
      <w:r w:rsidRPr="00D1249E">
        <w:rPr>
          <w:rFonts w:ascii="Times New Roman" w:hAnsi="Times New Roman" w:cs="Times New Roman"/>
          <w:color w:val="000000" w:themeColor="text1"/>
        </w:rPr>
        <w:t xml:space="preserve"> is the parsed minute mark</w:t>
      </w:r>
    </w:p>
    <w:p w14:paraId="54B7678F" w14:textId="651412F3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df_by_minute</w:t>
      </w:r>
      <w:proofErr w:type="spellEnd"/>
      <w:r w:rsidRPr="00D1249E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D1249E">
        <w:rPr>
          <w:rFonts w:ascii="Times New Roman" w:hAnsi="Times New Roman" w:cs="Times New Roman"/>
          <w:color w:val="000000" w:themeColor="text1"/>
        </w:rPr>
        <w:t>df_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comments.groupby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minute').size()</w:t>
      </w:r>
    </w:p>
    <w:p w14:paraId="1B0CCC7E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D1249E">
        <w:rPr>
          <w:rFonts w:ascii="Times New Roman" w:hAnsi="Times New Roman" w:cs="Times New Roman"/>
          <w:color w:val="000000" w:themeColor="text1"/>
        </w:rPr>
        <w:t>df_by_</w:t>
      </w:r>
      <w:proofErr w:type="gramStart"/>
      <w:r w:rsidRPr="00D1249E">
        <w:rPr>
          <w:rFonts w:ascii="Times New Roman" w:hAnsi="Times New Roman" w:cs="Times New Roman"/>
          <w:color w:val="000000" w:themeColor="text1"/>
        </w:rPr>
        <w:t>minute.plot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kind='line')</w:t>
      </w:r>
    </w:p>
    <w:p w14:paraId="550DB4B2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x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Minute')</w:t>
      </w:r>
    </w:p>
    <w:p w14:paraId="09D9EFFA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ylabel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Number of Comments')</w:t>
      </w:r>
    </w:p>
    <w:p w14:paraId="08D7FF19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title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'Comments per Minute')</w:t>
      </w:r>
    </w:p>
    <w:p w14:paraId="61621B2D" w14:textId="77777777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grid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True)</w:t>
      </w:r>
    </w:p>
    <w:p w14:paraId="2ABF625E" w14:textId="0BB976ED" w:rsid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proofErr w:type="spellStart"/>
      <w:proofErr w:type="gramStart"/>
      <w:r w:rsidRPr="00D1249E">
        <w:rPr>
          <w:rFonts w:ascii="Times New Roman" w:hAnsi="Times New Roman" w:cs="Times New Roman"/>
          <w:color w:val="000000" w:themeColor="text1"/>
        </w:rPr>
        <w:t>plt.show</w:t>
      </w:r>
      <w:proofErr w:type="spellEnd"/>
      <w:proofErr w:type="gramEnd"/>
      <w:r w:rsidRPr="00D1249E">
        <w:rPr>
          <w:rFonts w:ascii="Times New Roman" w:hAnsi="Times New Roman" w:cs="Times New Roman"/>
          <w:color w:val="000000" w:themeColor="text1"/>
        </w:rPr>
        <w:t>()</w:t>
      </w:r>
    </w:p>
    <w:p w14:paraId="0285FE9B" w14:textId="69852B8B" w:rsidR="00D1249E" w:rsidRDefault="00D1249E" w:rsidP="00D1249E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34E4516B" w14:textId="3494AAC4" w:rsidR="00D1249E" w:rsidRPr="00D1249E" w:rsidRDefault="00D1249E" w:rsidP="00D1249E">
      <w:pPr>
        <w:spacing w:after="240" w:line="240" w:lineRule="auto"/>
        <w:rPr>
          <w:rFonts w:ascii="Times New Roman" w:hAnsi="Times New Roman" w:cs="Times New Roman"/>
          <w:b/>
          <w:bCs/>
          <w:color w:val="0070C0"/>
          <w:u w:val="single"/>
        </w:rPr>
      </w:pPr>
      <w:proofErr w:type="gramStart"/>
      <w:r w:rsidRPr="00D1249E">
        <w:rPr>
          <w:rFonts w:ascii="Times New Roman" w:hAnsi="Times New Roman" w:cs="Times New Roman"/>
          <w:b/>
          <w:bCs/>
          <w:color w:val="0070C0"/>
          <w:u w:val="single"/>
        </w:rPr>
        <w:t>Output :</w:t>
      </w:r>
      <w:proofErr w:type="gramEnd"/>
    </w:p>
    <w:p w14:paraId="655603FC" w14:textId="4E27DE9A" w:rsidR="00C25B77" w:rsidRDefault="00D1249E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1880486" wp14:editId="6BFBA112">
            <wp:extent cx="5104263" cy="2701847"/>
            <wp:effectExtent l="0" t="0" r="127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46" t="9017" r="5405" b="9837"/>
                    <a:stretch/>
                  </pic:blipFill>
                  <pic:spPr bwMode="auto">
                    <a:xfrm>
                      <a:off x="0" y="0"/>
                      <a:ext cx="5104993" cy="2702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38A1E" w14:textId="2DA6507A" w:rsidR="00D1249E" w:rsidRDefault="00D1249E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61D94E31" wp14:editId="398B4BD7">
            <wp:extent cx="5943127" cy="2831910"/>
            <wp:effectExtent l="0" t="0" r="63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29" b="8775"/>
                    <a:stretch/>
                  </pic:blipFill>
                  <pic:spPr bwMode="auto">
                    <a:xfrm>
                      <a:off x="0" y="0"/>
                      <a:ext cx="5943600" cy="283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C0B24" w14:textId="6C742257" w:rsidR="00D1249E" w:rsidRDefault="00D1249E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p w14:paraId="3E5661A3" w14:textId="77777777" w:rsidR="00D1249E" w:rsidRPr="00C25B77" w:rsidRDefault="00D1249E" w:rsidP="00C25B77">
      <w:pPr>
        <w:spacing w:after="240" w:line="240" w:lineRule="auto"/>
        <w:rPr>
          <w:rFonts w:ascii="Times New Roman" w:hAnsi="Times New Roman" w:cs="Times New Roman"/>
          <w:color w:val="000000" w:themeColor="text1"/>
        </w:rPr>
      </w:pPr>
    </w:p>
    <w:sectPr w:rsidR="00D1249E" w:rsidRPr="00C25B77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ADD19" w14:textId="77777777" w:rsidR="00910AB8" w:rsidRDefault="00910AB8" w:rsidP="002A045C">
      <w:pPr>
        <w:spacing w:after="0" w:line="240" w:lineRule="auto"/>
      </w:pPr>
      <w:r>
        <w:separator/>
      </w:r>
    </w:p>
  </w:endnote>
  <w:endnote w:type="continuationSeparator" w:id="0">
    <w:p w14:paraId="3A5A9037" w14:textId="77777777" w:rsidR="00910AB8" w:rsidRDefault="00910AB8" w:rsidP="002A04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51676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21D2C3" w14:textId="4A50E73D" w:rsidR="002A045C" w:rsidRDefault="002A04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89180D" w14:textId="77777777" w:rsidR="002A045C" w:rsidRDefault="002A04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94067" w14:textId="77777777" w:rsidR="00910AB8" w:rsidRDefault="00910AB8" w:rsidP="002A045C">
      <w:pPr>
        <w:spacing w:after="0" w:line="240" w:lineRule="auto"/>
      </w:pPr>
      <w:r>
        <w:separator/>
      </w:r>
    </w:p>
  </w:footnote>
  <w:footnote w:type="continuationSeparator" w:id="0">
    <w:p w14:paraId="508406C1" w14:textId="77777777" w:rsidR="00910AB8" w:rsidRDefault="00910AB8" w:rsidP="002A04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75522"/>
    <w:multiLevelType w:val="multilevel"/>
    <w:tmpl w:val="694AAD3A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  <w:i w:val="0"/>
        <w:sz w:val="28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  <w:i w:val="0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  <w:sz w:val="28"/>
      </w:rPr>
    </w:lvl>
  </w:abstractNum>
  <w:abstractNum w:abstractNumId="1" w15:restartNumberingAfterBreak="0">
    <w:nsid w:val="04E6209C"/>
    <w:multiLevelType w:val="multilevel"/>
    <w:tmpl w:val="8152CFF8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  <w:i w:val="0"/>
        <w:sz w:val="28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i w:val="0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i w:val="0"/>
        <w:sz w:val="28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i w:val="0"/>
        <w:sz w:val="28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i w:val="0"/>
        <w:sz w:val="28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i w:val="0"/>
        <w:sz w:val="28"/>
      </w:rPr>
    </w:lvl>
  </w:abstractNum>
  <w:abstractNum w:abstractNumId="2" w15:restartNumberingAfterBreak="0">
    <w:nsid w:val="07086E0D"/>
    <w:multiLevelType w:val="multilevel"/>
    <w:tmpl w:val="CD26D596"/>
    <w:lvl w:ilvl="0">
      <w:start w:val="6"/>
      <w:numFmt w:val="decimal"/>
      <w:lvlText w:val="%1."/>
      <w:lvlJc w:val="left"/>
      <w:pPr>
        <w:ind w:left="432" w:hanging="432"/>
      </w:pPr>
      <w:rPr>
        <w:rFonts w:hint="default"/>
        <w:i w:val="0"/>
        <w:sz w:val="28"/>
      </w:rPr>
    </w:lvl>
    <w:lvl w:ilvl="1">
      <w:start w:val="2"/>
      <w:numFmt w:val="decimal"/>
      <w:lvlText w:val="%1.%2."/>
      <w:lvlJc w:val="left"/>
      <w:pPr>
        <w:ind w:left="702" w:hanging="432"/>
      </w:pPr>
      <w:rPr>
        <w:rFonts w:hint="default"/>
        <w:b/>
        <w:bCs/>
        <w:i w:val="0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 w:val="0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 w:val="0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 w:val="0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i w:val="0"/>
        <w:sz w:val="28"/>
      </w:rPr>
    </w:lvl>
  </w:abstractNum>
  <w:abstractNum w:abstractNumId="3" w15:restartNumberingAfterBreak="0">
    <w:nsid w:val="096772B1"/>
    <w:multiLevelType w:val="multilevel"/>
    <w:tmpl w:val="843A1C52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50" w:hanging="6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760" w:hanging="2160"/>
      </w:pPr>
      <w:rPr>
        <w:rFonts w:hint="default"/>
        <w:b/>
      </w:rPr>
    </w:lvl>
  </w:abstractNum>
  <w:abstractNum w:abstractNumId="4" w15:restartNumberingAfterBreak="0">
    <w:nsid w:val="1147111E"/>
    <w:multiLevelType w:val="hybridMultilevel"/>
    <w:tmpl w:val="D8E0ABFC"/>
    <w:lvl w:ilvl="0" w:tplc="2E04B370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2F12C0"/>
    <w:multiLevelType w:val="multilevel"/>
    <w:tmpl w:val="F580EF3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67E255A"/>
    <w:multiLevelType w:val="hybridMultilevel"/>
    <w:tmpl w:val="91D893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D50BBA"/>
    <w:multiLevelType w:val="hybridMultilevel"/>
    <w:tmpl w:val="2686565E"/>
    <w:lvl w:ilvl="0" w:tplc="DFAC4652">
      <w:start w:val="2"/>
      <w:numFmt w:val="bullet"/>
      <w:lvlText w:val=""/>
      <w:lvlJc w:val="left"/>
      <w:pPr>
        <w:ind w:left="90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1DBB5389"/>
    <w:multiLevelType w:val="hybridMultilevel"/>
    <w:tmpl w:val="0E6ECCE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1DC952C2"/>
    <w:multiLevelType w:val="multilevel"/>
    <w:tmpl w:val="60A06D1C"/>
    <w:lvl w:ilvl="0">
      <w:start w:val="3"/>
      <w:numFmt w:val="decimal"/>
      <w:lvlText w:val="%1"/>
      <w:lvlJc w:val="left"/>
      <w:pPr>
        <w:ind w:left="181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5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2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2160"/>
      </w:pPr>
      <w:rPr>
        <w:rFonts w:hint="default"/>
      </w:rPr>
    </w:lvl>
  </w:abstractNum>
  <w:abstractNum w:abstractNumId="10" w15:restartNumberingAfterBreak="0">
    <w:nsid w:val="23442168"/>
    <w:multiLevelType w:val="multilevel"/>
    <w:tmpl w:val="B056520E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1" w15:restartNumberingAfterBreak="0">
    <w:nsid w:val="23943050"/>
    <w:multiLevelType w:val="multilevel"/>
    <w:tmpl w:val="6C2AE670"/>
    <w:styleLink w:val="CurrentList1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3DC556D"/>
    <w:multiLevelType w:val="hybridMultilevel"/>
    <w:tmpl w:val="188C3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D24BA0"/>
    <w:multiLevelType w:val="multilevel"/>
    <w:tmpl w:val="D7C06F28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5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0" w:hanging="2160"/>
      </w:pPr>
      <w:rPr>
        <w:rFonts w:hint="default"/>
      </w:rPr>
    </w:lvl>
  </w:abstractNum>
  <w:abstractNum w:abstractNumId="14" w15:restartNumberingAfterBreak="0">
    <w:nsid w:val="26F1168F"/>
    <w:multiLevelType w:val="hybridMultilevel"/>
    <w:tmpl w:val="8FF4E83C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684BB6"/>
    <w:multiLevelType w:val="hybridMultilevel"/>
    <w:tmpl w:val="57441DC0"/>
    <w:lvl w:ilvl="0" w:tplc="35B493F0">
      <w:start w:val="1"/>
      <w:numFmt w:val="decimal"/>
      <w:lvlText w:val="2.3.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FF9103F"/>
    <w:multiLevelType w:val="hybridMultilevel"/>
    <w:tmpl w:val="3D9A9A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46824B8"/>
    <w:multiLevelType w:val="hybridMultilevel"/>
    <w:tmpl w:val="5C6AC31A"/>
    <w:lvl w:ilvl="0" w:tplc="AAD2E7D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0421AB"/>
    <w:multiLevelType w:val="multilevel"/>
    <w:tmpl w:val="9DBE1044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E1F600C"/>
    <w:multiLevelType w:val="multilevel"/>
    <w:tmpl w:val="FD0440D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0" w15:restartNumberingAfterBreak="0">
    <w:nsid w:val="400C6089"/>
    <w:multiLevelType w:val="multilevel"/>
    <w:tmpl w:val="748489A8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40390A90"/>
    <w:multiLevelType w:val="hybridMultilevel"/>
    <w:tmpl w:val="FF30748C"/>
    <w:lvl w:ilvl="0" w:tplc="E2C42F14">
      <w:start w:val="1"/>
      <w:numFmt w:val="decimal"/>
      <w:lvlText w:val="2.1.%1"/>
      <w:lvlJc w:val="left"/>
      <w:pPr>
        <w:ind w:left="9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2" w15:restartNumberingAfterBreak="0">
    <w:nsid w:val="42807705"/>
    <w:multiLevelType w:val="hybridMultilevel"/>
    <w:tmpl w:val="CC1CF8A0"/>
    <w:lvl w:ilvl="0" w:tplc="CD84CCAE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D58A6"/>
    <w:multiLevelType w:val="hybridMultilevel"/>
    <w:tmpl w:val="92C2AE08"/>
    <w:lvl w:ilvl="0" w:tplc="2E84DDD6">
      <w:start w:val="1"/>
      <w:numFmt w:val="decimal"/>
      <w:lvlText w:val="2.%1"/>
      <w:lvlJc w:val="left"/>
      <w:pPr>
        <w:ind w:left="9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4" w15:restartNumberingAfterBreak="0">
    <w:nsid w:val="457D027F"/>
    <w:multiLevelType w:val="hybridMultilevel"/>
    <w:tmpl w:val="FFE22556"/>
    <w:lvl w:ilvl="0" w:tplc="C1C2DBBE">
      <w:start w:val="3"/>
      <w:numFmt w:val="decimal"/>
      <w:lvlText w:val="2.%1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9473DC"/>
    <w:multiLevelType w:val="hybridMultilevel"/>
    <w:tmpl w:val="3460B8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F1E0378"/>
    <w:multiLevelType w:val="hybridMultilevel"/>
    <w:tmpl w:val="4982686E"/>
    <w:lvl w:ilvl="0" w:tplc="D98436EC">
      <w:start w:val="1"/>
      <w:numFmt w:val="decimal"/>
      <w:lvlText w:val="6.%1"/>
      <w:lvlJc w:val="left"/>
      <w:pPr>
        <w:ind w:left="36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7" w15:restartNumberingAfterBreak="0">
    <w:nsid w:val="4FBC192B"/>
    <w:multiLevelType w:val="multilevel"/>
    <w:tmpl w:val="774C3B96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  <w:i w:val="0"/>
        <w:sz w:val="28"/>
      </w:rPr>
    </w:lvl>
    <w:lvl w:ilvl="1">
      <w:start w:val="1"/>
      <w:numFmt w:val="decimal"/>
      <w:lvlText w:val="%1.%2"/>
      <w:lvlJc w:val="left"/>
      <w:pPr>
        <w:ind w:left="645" w:hanging="375"/>
      </w:pPr>
      <w:rPr>
        <w:rFonts w:hint="default"/>
        <w:i w:val="0"/>
        <w:sz w:val="28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  <w:i w:val="0"/>
        <w:sz w:val="28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  <w:i w:val="0"/>
        <w:sz w:val="28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  <w:i w:val="0"/>
        <w:sz w:val="28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  <w:i w:val="0"/>
        <w:sz w:val="28"/>
      </w:rPr>
    </w:lvl>
  </w:abstractNum>
  <w:abstractNum w:abstractNumId="28" w15:restartNumberingAfterBreak="0">
    <w:nsid w:val="52097BB6"/>
    <w:multiLevelType w:val="multilevel"/>
    <w:tmpl w:val="85DE324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  <w:i w:val="0"/>
        <w:sz w:val="28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i w:val="0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i w:val="0"/>
        <w:sz w:val="28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i w:val="0"/>
        <w:sz w:val="28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i w:val="0"/>
        <w:sz w:val="28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i w:val="0"/>
        <w:sz w:val="28"/>
      </w:rPr>
    </w:lvl>
  </w:abstractNum>
  <w:abstractNum w:abstractNumId="29" w15:restartNumberingAfterBreak="0">
    <w:nsid w:val="556301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7634534"/>
    <w:multiLevelType w:val="hybridMultilevel"/>
    <w:tmpl w:val="227C5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769259A"/>
    <w:multiLevelType w:val="multilevel"/>
    <w:tmpl w:val="CD26D596"/>
    <w:lvl w:ilvl="0">
      <w:start w:val="6"/>
      <w:numFmt w:val="decimal"/>
      <w:lvlText w:val="%1."/>
      <w:lvlJc w:val="left"/>
      <w:pPr>
        <w:ind w:left="432" w:hanging="432"/>
      </w:pPr>
      <w:rPr>
        <w:rFonts w:hint="default"/>
        <w:i w:val="0"/>
        <w:sz w:val="28"/>
      </w:rPr>
    </w:lvl>
    <w:lvl w:ilvl="1">
      <w:start w:val="2"/>
      <w:numFmt w:val="decimal"/>
      <w:lvlText w:val="%1.%2."/>
      <w:lvlJc w:val="left"/>
      <w:pPr>
        <w:ind w:left="702" w:hanging="432"/>
      </w:pPr>
      <w:rPr>
        <w:rFonts w:hint="default"/>
        <w:b/>
        <w:bCs/>
        <w:i w:val="0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 w:val="0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 w:val="0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 w:val="0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i w:val="0"/>
        <w:sz w:val="28"/>
      </w:rPr>
    </w:lvl>
  </w:abstractNum>
  <w:abstractNum w:abstractNumId="32" w15:restartNumberingAfterBreak="0">
    <w:nsid w:val="580E528F"/>
    <w:multiLevelType w:val="multilevel"/>
    <w:tmpl w:val="DFD47E6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5E482DE0"/>
    <w:multiLevelType w:val="hybridMultilevel"/>
    <w:tmpl w:val="307A0FA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440FA4"/>
    <w:multiLevelType w:val="multilevel"/>
    <w:tmpl w:val="515CBC1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</w:rPr>
    </w:lvl>
  </w:abstractNum>
  <w:abstractNum w:abstractNumId="35" w15:restartNumberingAfterBreak="0">
    <w:nsid w:val="5F951DD2"/>
    <w:multiLevelType w:val="hybridMultilevel"/>
    <w:tmpl w:val="53DA52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6E40BD4"/>
    <w:multiLevelType w:val="hybridMultilevel"/>
    <w:tmpl w:val="F45AD08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D925A46"/>
    <w:multiLevelType w:val="multilevel"/>
    <w:tmpl w:val="112ADBAC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4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2160"/>
      </w:pPr>
      <w:rPr>
        <w:rFonts w:hint="default"/>
      </w:rPr>
    </w:lvl>
  </w:abstractNum>
  <w:abstractNum w:abstractNumId="38" w15:restartNumberingAfterBreak="0">
    <w:nsid w:val="707F1030"/>
    <w:multiLevelType w:val="multilevel"/>
    <w:tmpl w:val="60A06D1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9" w15:restartNumberingAfterBreak="0">
    <w:nsid w:val="74BD43F9"/>
    <w:multiLevelType w:val="hybridMultilevel"/>
    <w:tmpl w:val="C2A26EAA"/>
    <w:lvl w:ilvl="0" w:tplc="DE8636BC">
      <w:start w:val="2"/>
      <w:numFmt w:val="decimal"/>
      <w:lvlText w:val="2.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0" w15:restartNumberingAfterBreak="0">
    <w:nsid w:val="77F65B70"/>
    <w:multiLevelType w:val="hybridMultilevel"/>
    <w:tmpl w:val="3DDEBAF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AB24A31"/>
    <w:multiLevelType w:val="hybridMultilevel"/>
    <w:tmpl w:val="DED63F9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23"/>
  </w:num>
  <w:num w:numId="3">
    <w:abstractNumId w:val="21"/>
  </w:num>
  <w:num w:numId="4">
    <w:abstractNumId w:val="39"/>
  </w:num>
  <w:num w:numId="5">
    <w:abstractNumId w:val="4"/>
  </w:num>
  <w:num w:numId="6">
    <w:abstractNumId w:val="24"/>
  </w:num>
  <w:num w:numId="7">
    <w:abstractNumId w:val="15"/>
  </w:num>
  <w:num w:numId="8">
    <w:abstractNumId w:val="26"/>
  </w:num>
  <w:num w:numId="9">
    <w:abstractNumId w:val="13"/>
  </w:num>
  <w:num w:numId="10">
    <w:abstractNumId w:val="22"/>
  </w:num>
  <w:num w:numId="11">
    <w:abstractNumId w:val="8"/>
  </w:num>
  <w:num w:numId="12">
    <w:abstractNumId w:val="2"/>
  </w:num>
  <w:num w:numId="13">
    <w:abstractNumId w:val="40"/>
  </w:num>
  <w:num w:numId="14">
    <w:abstractNumId w:val="41"/>
  </w:num>
  <w:num w:numId="15">
    <w:abstractNumId w:val="12"/>
  </w:num>
  <w:num w:numId="16">
    <w:abstractNumId w:val="16"/>
  </w:num>
  <w:num w:numId="17">
    <w:abstractNumId w:val="6"/>
  </w:num>
  <w:num w:numId="18">
    <w:abstractNumId w:val="30"/>
  </w:num>
  <w:num w:numId="19">
    <w:abstractNumId w:val="33"/>
  </w:num>
  <w:num w:numId="20">
    <w:abstractNumId w:val="36"/>
  </w:num>
  <w:num w:numId="21">
    <w:abstractNumId w:val="1"/>
  </w:num>
  <w:num w:numId="22">
    <w:abstractNumId w:val="0"/>
  </w:num>
  <w:num w:numId="23">
    <w:abstractNumId w:val="34"/>
  </w:num>
  <w:num w:numId="24">
    <w:abstractNumId w:val="9"/>
  </w:num>
  <w:num w:numId="25">
    <w:abstractNumId w:val="38"/>
  </w:num>
  <w:num w:numId="26">
    <w:abstractNumId w:val="10"/>
  </w:num>
  <w:num w:numId="27">
    <w:abstractNumId w:val="28"/>
  </w:num>
  <w:num w:numId="28">
    <w:abstractNumId w:val="31"/>
  </w:num>
  <w:num w:numId="29">
    <w:abstractNumId w:val="29"/>
  </w:num>
  <w:num w:numId="30">
    <w:abstractNumId w:val="3"/>
  </w:num>
  <w:num w:numId="31">
    <w:abstractNumId w:val="37"/>
  </w:num>
  <w:num w:numId="32">
    <w:abstractNumId w:val="27"/>
  </w:num>
  <w:num w:numId="33">
    <w:abstractNumId w:val="11"/>
  </w:num>
  <w:num w:numId="34">
    <w:abstractNumId w:val="5"/>
  </w:num>
  <w:num w:numId="35">
    <w:abstractNumId w:val="19"/>
  </w:num>
  <w:num w:numId="36">
    <w:abstractNumId w:val="20"/>
  </w:num>
  <w:num w:numId="37">
    <w:abstractNumId w:val="18"/>
  </w:num>
  <w:num w:numId="38">
    <w:abstractNumId w:val="32"/>
  </w:num>
  <w:num w:numId="39">
    <w:abstractNumId w:val="35"/>
  </w:num>
  <w:num w:numId="40">
    <w:abstractNumId w:val="14"/>
  </w:num>
  <w:num w:numId="41">
    <w:abstractNumId w:val="25"/>
  </w:num>
  <w:num w:numId="42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drawingGridHorizontalSpacing w:val="187"/>
  <w:drawingGridVerticalSpacing w:val="187"/>
  <w:displayHorizontalDrawingGridEvery w:val="2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tzAxMLA0MLOwNDJU0lEKTi0uzszPAykwNKgFADnK59YtAAAA"/>
  </w:docVars>
  <w:rsids>
    <w:rsidRoot w:val="00F953E7"/>
    <w:rsid w:val="00001183"/>
    <w:rsid w:val="00052382"/>
    <w:rsid w:val="000653D5"/>
    <w:rsid w:val="00074B12"/>
    <w:rsid w:val="00074F45"/>
    <w:rsid w:val="000779DA"/>
    <w:rsid w:val="00083BBB"/>
    <w:rsid w:val="000A061B"/>
    <w:rsid w:val="000A4ACF"/>
    <w:rsid w:val="000B15E3"/>
    <w:rsid w:val="000B2C1E"/>
    <w:rsid w:val="000B3E95"/>
    <w:rsid w:val="000B7DAE"/>
    <w:rsid w:val="000C1085"/>
    <w:rsid w:val="000C5D3C"/>
    <w:rsid w:val="000D2401"/>
    <w:rsid w:val="000D6383"/>
    <w:rsid w:val="000D6C40"/>
    <w:rsid w:val="000E4FE0"/>
    <w:rsid w:val="000E509F"/>
    <w:rsid w:val="000F3263"/>
    <w:rsid w:val="00103B37"/>
    <w:rsid w:val="00124FE3"/>
    <w:rsid w:val="00155CD5"/>
    <w:rsid w:val="00175097"/>
    <w:rsid w:val="00185599"/>
    <w:rsid w:val="00187D52"/>
    <w:rsid w:val="001A7756"/>
    <w:rsid w:val="001B2A3F"/>
    <w:rsid w:val="001B512D"/>
    <w:rsid w:val="001D74D9"/>
    <w:rsid w:val="001E0DC7"/>
    <w:rsid w:val="001E23E1"/>
    <w:rsid w:val="001E50DE"/>
    <w:rsid w:val="001E63D6"/>
    <w:rsid w:val="001E688F"/>
    <w:rsid w:val="001E79FD"/>
    <w:rsid w:val="001F6651"/>
    <w:rsid w:val="0021098D"/>
    <w:rsid w:val="00222C0D"/>
    <w:rsid w:val="00223B22"/>
    <w:rsid w:val="00223FB9"/>
    <w:rsid w:val="00227C78"/>
    <w:rsid w:val="0023051C"/>
    <w:rsid w:val="00244BCE"/>
    <w:rsid w:val="00244C6D"/>
    <w:rsid w:val="00245F02"/>
    <w:rsid w:val="00247441"/>
    <w:rsid w:val="002505C1"/>
    <w:rsid w:val="00250813"/>
    <w:rsid w:val="00255582"/>
    <w:rsid w:val="002939B3"/>
    <w:rsid w:val="002976E2"/>
    <w:rsid w:val="002A045C"/>
    <w:rsid w:val="002A5C5D"/>
    <w:rsid w:val="002F1D20"/>
    <w:rsid w:val="002F246E"/>
    <w:rsid w:val="002F416C"/>
    <w:rsid w:val="00304C4B"/>
    <w:rsid w:val="00320BE5"/>
    <w:rsid w:val="00322F18"/>
    <w:rsid w:val="0034421B"/>
    <w:rsid w:val="00373505"/>
    <w:rsid w:val="003762D0"/>
    <w:rsid w:val="0038120B"/>
    <w:rsid w:val="00397B09"/>
    <w:rsid w:val="003A285B"/>
    <w:rsid w:val="003B67FC"/>
    <w:rsid w:val="003C2515"/>
    <w:rsid w:val="003E078F"/>
    <w:rsid w:val="004018E5"/>
    <w:rsid w:val="00401C35"/>
    <w:rsid w:val="0040297C"/>
    <w:rsid w:val="004316D4"/>
    <w:rsid w:val="0045401E"/>
    <w:rsid w:val="00457DF6"/>
    <w:rsid w:val="00460B85"/>
    <w:rsid w:val="00463333"/>
    <w:rsid w:val="00464287"/>
    <w:rsid w:val="0047202D"/>
    <w:rsid w:val="00487422"/>
    <w:rsid w:val="004A0B5B"/>
    <w:rsid w:val="004F0C0C"/>
    <w:rsid w:val="004F5854"/>
    <w:rsid w:val="0050571B"/>
    <w:rsid w:val="0051343A"/>
    <w:rsid w:val="00524F1B"/>
    <w:rsid w:val="005322C7"/>
    <w:rsid w:val="00544FE6"/>
    <w:rsid w:val="00562A26"/>
    <w:rsid w:val="00572BED"/>
    <w:rsid w:val="00585ABA"/>
    <w:rsid w:val="00590BA6"/>
    <w:rsid w:val="00592CDC"/>
    <w:rsid w:val="005A05A3"/>
    <w:rsid w:val="005C4154"/>
    <w:rsid w:val="005D1678"/>
    <w:rsid w:val="005D40D8"/>
    <w:rsid w:val="005E4328"/>
    <w:rsid w:val="0060216A"/>
    <w:rsid w:val="00610F8E"/>
    <w:rsid w:val="00636FE3"/>
    <w:rsid w:val="00653E94"/>
    <w:rsid w:val="00682B15"/>
    <w:rsid w:val="006830D3"/>
    <w:rsid w:val="00691046"/>
    <w:rsid w:val="006953C0"/>
    <w:rsid w:val="006E2387"/>
    <w:rsid w:val="006E689E"/>
    <w:rsid w:val="006F1338"/>
    <w:rsid w:val="006F7F93"/>
    <w:rsid w:val="007306B5"/>
    <w:rsid w:val="007575C4"/>
    <w:rsid w:val="0078538B"/>
    <w:rsid w:val="007A49AB"/>
    <w:rsid w:val="007C38AB"/>
    <w:rsid w:val="007C64D4"/>
    <w:rsid w:val="007D162D"/>
    <w:rsid w:val="007D5302"/>
    <w:rsid w:val="007F587F"/>
    <w:rsid w:val="0083384E"/>
    <w:rsid w:val="00856A0D"/>
    <w:rsid w:val="00865932"/>
    <w:rsid w:val="00874D62"/>
    <w:rsid w:val="00893792"/>
    <w:rsid w:val="008A43A6"/>
    <w:rsid w:val="008E1CA9"/>
    <w:rsid w:val="009031B0"/>
    <w:rsid w:val="00910AB8"/>
    <w:rsid w:val="00910CF1"/>
    <w:rsid w:val="00924D53"/>
    <w:rsid w:val="0092591E"/>
    <w:rsid w:val="009628B0"/>
    <w:rsid w:val="00982156"/>
    <w:rsid w:val="009A4A9C"/>
    <w:rsid w:val="009B3ECA"/>
    <w:rsid w:val="009C3B06"/>
    <w:rsid w:val="009C5CC6"/>
    <w:rsid w:val="009E48A0"/>
    <w:rsid w:val="009F2A4D"/>
    <w:rsid w:val="009F7A4B"/>
    <w:rsid w:val="00A2799C"/>
    <w:rsid w:val="00A314A1"/>
    <w:rsid w:val="00A34419"/>
    <w:rsid w:val="00A71CBD"/>
    <w:rsid w:val="00A7610E"/>
    <w:rsid w:val="00A80280"/>
    <w:rsid w:val="00A909B1"/>
    <w:rsid w:val="00AA0468"/>
    <w:rsid w:val="00AC7F31"/>
    <w:rsid w:val="00AF42B2"/>
    <w:rsid w:val="00B063E6"/>
    <w:rsid w:val="00B0796C"/>
    <w:rsid w:val="00B102F6"/>
    <w:rsid w:val="00B1393E"/>
    <w:rsid w:val="00B16F98"/>
    <w:rsid w:val="00B22014"/>
    <w:rsid w:val="00B41DBC"/>
    <w:rsid w:val="00B75569"/>
    <w:rsid w:val="00B76320"/>
    <w:rsid w:val="00B76573"/>
    <w:rsid w:val="00B77553"/>
    <w:rsid w:val="00B8168D"/>
    <w:rsid w:val="00B83E61"/>
    <w:rsid w:val="00B91E14"/>
    <w:rsid w:val="00BA12CD"/>
    <w:rsid w:val="00BB716A"/>
    <w:rsid w:val="00BD1F0F"/>
    <w:rsid w:val="00BE10D1"/>
    <w:rsid w:val="00BE1E9E"/>
    <w:rsid w:val="00BF3ED2"/>
    <w:rsid w:val="00BF5DFE"/>
    <w:rsid w:val="00BF6C32"/>
    <w:rsid w:val="00C200D8"/>
    <w:rsid w:val="00C25B77"/>
    <w:rsid w:val="00C47EDD"/>
    <w:rsid w:val="00C70725"/>
    <w:rsid w:val="00C716BE"/>
    <w:rsid w:val="00C822FA"/>
    <w:rsid w:val="00C8426F"/>
    <w:rsid w:val="00C8608C"/>
    <w:rsid w:val="00C8725B"/>
    <w:rsid w:val="00CA5DE0"/>
    <w:rsid w:val="00CB1646"/>
    <w:rsid w:val="00CD0A13"/>
    <w:rsid w:val="00CE7037"/>
    <w:rsid w:val="00CF3B26"/>
    <w:rsid w:val="00D10235"/>
    <w:rsid w:val="00D1249E"/>
    <w:rsid w:val="00D2386F"/>
    <w:rsid w:val="00D23883"/>
    <w:rsid w:val="00D32EA3"/>
    <w:rsid w:val="00D37A0A"/>
    <w:rsid w:val="00D44368"/>
    <w:rsid w:val="00D474DC"/>
    <w:rsid w:val="00D509D3"/>
    <w:rsid w:val="00D55A59"/>
    <w:rsid w:val="00D67876"/>
    <w:rsid w:val="00D803BE"/>
    <w:rsid w:val="00D91041"/>
    <w:rsid w:val="00DA0867"/>
    <w:rsid w:val="00DA0E4E"/>
    <w:rsid w:val="00DA3BF6"/>
    <w:rsid w:val="00DD07C5"/>
    <w:rsid w:val="00DD2A31"/>
    <w:rsid w:val="00DF117E"/>
    <w:rsid w:val="00E05DAE"/>
    <w:rsid w:val="00E103DB"/>
    <w:rsid w:val="00E1428C"/>
    <w:rsid w:val="00E30005"/>
    <w:rsid w:val="00E31030"/>
    <w:rsid w:val="00E34CCD"/>
    <w:rsid w:val="00E3780D"/>
    <w:rsid w:val="00E43C2B"/>
    <w:rsid w:val="00E463F2"/>
    <w:rsid w:val="00E616B8"/>
    <w:rsid w:val="00E75B4B"/>
    <w:rsid w:val="00E8291F"/>
    <w:rsid w:val="00E84E5D"/>
    <w:rsid w:val="00EA05A4"/>
    <w:rsid w:val="00EA73ED"/>
    <w:rsid w:val="00EB2B3C"/>
    <w:rsid w:val="00EC5472"/>
    <w:rsid w:val="00F02846"/>
    <w:rsid w:val="00F133C7"/>
    <w:rsid w:val="00F3632A"/>
    <w:rsid w:val="00F52DA7"/>
    <w:rsid w:val="00F60AEC"/>
    <w:rsid w:val="00F7158C"/>
    <w:rsid w:val="00F91407"/>
    <w:rsid w:val="00F953E7"/>
    <w:rsid w:val="00FA3DAE"/>
    <w:rsid w:val="00FB7D49"/>
    <w:rsid w:val="00FD1417"/>
    <w:rsid w:val="00FD509C"/>
    <w:rsid w:val="00FE7B90"/>
    <w:rsid w:val="00FF0415"/>
    <w:rsid w:val="00FF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AFBC61"/>
  <w15:chartTrackingRefBased/>
  <w15:docId w15:val="{43094430-3076-426C-9E8E-2D45ADB12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3A6"/>
  </w:style>
  <w:style w:type="paragraph" w:styleId="Heading1">
    <w:name w:val="heading 1"/>
    <w:basedOn w:val="Normal"/>
    <w:next w:val="Normal"/>
    <w:link w:val="Heading1Char"/>
    <w:uiPriority w:val="9"/>
    <w:qFormat/>
    <w:rsid w:val="001750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64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102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02F6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02F6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2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2F6"/>
    <w:rPr>
      <w:b/>
      <w:bCs/>
      <w:sz w:val="20"/>
      <w:szCs w:val="25"/>
    </w:rPr>
  </w:style>
  <w:style w:type="paragraph" w:styleId="ListParagraph">
    <w:name w:val="List Paragraph"/>
    <w:basedOn w:val="Normal"/>
    <w:uiPriority w:val="34"/>
    <w:qFormat/>
    <w:rsid w:val="00B102F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F416C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7509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  <w:style w:type="paragraph" w:styleId="Bibliography">
    <w:name w:val="Bibliography"/>
    <w:basedOn w:val="Normal"/>
    <w:next w:val="Normal"/>
    <w:uiPriority w:val="37"/>
    <w:unhideWhenUsed/>
    <w:rsid w:val="00175097"/>
  </w:style>
  <w:style w:type="table" w:styleId="TableGrid">
    <w:name w:val="Table Grid"/>
    <w:basedOn w:val="TableNormal"/>
    <w:uiPriority w:val="39"/>
    <w:rsid w:val="008659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F1D2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41D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DB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64D4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numbering" w:customStyle="1" w:styleId="CurrentList1">
    <w:name w:val="Current List1"/>
    <w:uiPriority w:val="99"/>
    <w:rsid w:val="00FD1417"/>
    <w:pPr>
      <w:numPr>
        <w:numId w:val="33"/>
      </w:numPr>
    </w:pPr>
  </w:style>
  <w:style w:type="paragraph" w:styleId="Header">
    <w:name w:val="header"/>
    <w:basedOn w:val="Normal"/>
    <w:link w:val="HeaderChar"/>
    <w:uiPriority w:val="99"/>
    <w:unhideWhenUsed/>
    <w:rsid w:val="002A04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45C"/>
  </w:style>
  <w:style w:type="paragraph" w:styleId="Footer">
    <w:name w:val="footer"/>
    <w:basedOn w:val="Normal"/>
    <w:link w:val="FooterChar"/>
    <w:uiPriority w:val="99"/>
    <w:unhideWhenUsed/>
    <w:rsid w:val="002A04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45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5D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5DAE"/>
    <w:rPr>
      <w:rFonts w:ascii="Courier New" w:eastAsia="Times New Roman" w:hAnsi="Courier New" w:cs="Courier New"/>
      <w:sz w:val="20"/>
      <w:szCs w:val="20"/>
      <w:lang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780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780D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4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9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5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7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2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3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9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8045">
          <w:marLeft w:val="-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09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5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533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2177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388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849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33473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53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43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2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1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7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9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youtube.com/watch?v=T7oExc711xE" TargetMode="External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yt-dlp/yt-dlp/releases" TargetMode="External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T7oExc711xE" TargetMode="External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lp</b:Tag>
    <b:SourceType>InternetSite</b:SourceType>
    <b:Guid>{ECDDF031-81AF-48D6-8F60-86B779E83483}</b:Guid>
    <b:Title>Nlp concepts:Word-embeddings</b:Title>
    <b:URL>//medium.com/@data_datum/nlp-concepts-word-embeddings-99337bf98b3,</b:URL>
    <b:RefOrder>4</b:RefOrder>
  </b:Source>
  <b:Source>
    <b:Tag>Wor1</b:Tag>
    <b:SourceType>InternetSite</b:SourceType>
    <b:Guid>{E16D5F59-CD67-4F5A-A8E1-12C7D125C4C2}</b:Guid>
    <b:Title>Word2Vec</b:Title>
    <b:URL>https//en.wikipedia.org/wiki/Word2vec.</b:URL>
    <b:RefOrder>5</b:RefOrder>
  </b:Source>
  <b:Source>
    <b:Tag>GGh</b:Tag>
    <b:SourceType>InternetSite</b:SourceType>
    <b:Guid>{D40CA821-77B5-49D6-8548-C767311CB975}</b:Guid>
    <b:Title> Comparison between bert, gpt-2 and elmo</b:Title>
    <b:Author>
      <b:Author>
        <b:NameList>
          <b:Person>
            <b:Last>Ghati</b:Last>
            <b:First>G.</b:First>
          </b:Person>
        </b:NameList>
      </b:Author>
    </b:Author>
    <b:URL> http: //medium.com/@gauravghati/</b:URL>
    <b:RefOrder>12</b:RefOrder>
  </b:Source>
  <b:Source>
    <b:Tag>Wor2</b:Tag>
    <b:SourceType>InternetSite</b:SourceType>
    <b:Guid>{C8B042BF-8E6A-4A7B-9E28-D9719AB55985}</b:Guid>
    <b:Title>Word embeddings and their challenges </b:Title>
    <b:URL>http://aylien.com/blog/ word-embeddings-and-their-challenges.</b:URL>
    <b:RefOrder>6</b:RefOrder>
  </b:Source>
  <b:Source>
    <b:Tag>Giu</b:Tag>
    <b:SourceType>InternetSite</b:SourceType>
    <b:Guid>{A0AD796F-AE57-431B-B1DF-BD6E4E79D0C0}</b:Guid>
    <b:Author>
      <b:Author>
        <b:NameList>
          <b:Person>
            <b:Last>Giacaglia</b:Last>
            <b:First>Giuliano</b:First>
          </b:Person>
        </b:NameList>
      </b:Author>
    </b:Author>
    <b:Title>Towards Data Science</b:Title>
    <b:URL>https://towardsdatascience.com/transformers-141e32e69591</b:URL>
    <b:Year>2019</b:Year>
    <b:Month>March</b:Month>
    <b:Day>11</b:Day>
    <b:RefOrder>10</b:RefOrder>
  </b:Source>
  <b:Source>
    <b:Tag>AFa</b:Tag>
    <b:SourceType>InternetSite</b:SourceType>
    <b:Guid>{36EC5268-A3C0-4D2F-B984-AD34FD87C710}</b:Guid>
    <b:Title>Data science in 5 minutes:What is one hot encoding?</b:Title>
    <b:Author>
      <b:Author>
        <b:NameList>
          <b:Person>
            <b:Last>Fawcett</b:Last>
            <b:First>Amanda</b:First>
          </b:Person>
        </b:NameList>
      </b:Author>
    </b:Author>
    <b:URL>http://www. educative.io/blog/one-hot-encoding</b:URL>
    <b:RefOrder>2</b:RefOrder>
  </b:Source>
  <b:Source>
    <b:Tag>Tex</b:Tag>
    <b:SourceType>InternetSite</b:SourceType>
    <b:Guid>{813B3E68-F94D-44FC-9BAE-8F6761AADA11}</b:Guid>
    <b:Title>Text Vectorization and Transformation Pipelines</b:Title>
    <b:URL>https://www.oreilly.com/library/view/applied-text-analysis/9781491963036/ch04.html</b:URL>
    <b:Author>
      <b:Author>
        <b:NameList>
          <b:Person>
            <b:Last>O'Reilly</b:Last>
          </b:Person>
        </b:NameList>
      </b:Author>
    </b:Author>
    <b:RefOrder>3</b:RefOrder>
  </b:Source>
  <b:Source>
    <b:Tag>Adh19</b:Tag>
    <b:SourceType>JournalArticle</b:SourceType>
    <b:Guid>{CA0B6A6E-C166-4421-B678-F5D2169EA509}</b:Guid>
    <b:Author>
      <b:Author>
        <b:NameList>
          <b:Person>
            <b:Last>Ashutosh </b:Last>
            <b:First>Adhikari</b:First>
          </b:Person>
          <b:Person>
            <b:Last>Ram</b:Last>
            <b:First>Achyudh</b:First>
          </b:Person>
          <b:Person>
            <b:Last>Tang</b:Last>
            <b:First>Raphael</b:First>
          </b:Person>
          <b:Person>
            <b:Last>Lin</b:Last>
            <b:First>Jimmy</b:First>
          </b:Person>
        </b:NameList>
      </b:Author>
    </b:Author>
    <b:Title>Docbert: Bert for document classification</b:Title>
    <b:JournalName>arXiv preprint arXiv:1904.08398</b:JournalName>
    <b:Year>2019</b:Year>
    <b:RefOrder>20</b:RefOrder>
  </b:Source>
  <b:Source>
    <b:Tag>Vas17</b:Tag>
    <b:SourceType>JournalArticle</b:SourceType>
    <b:Guid>{F666CAD9-EDD9-44F1-A64F-008DF77ED64F}</b:Guid>
    <b:Title>Attention is all you need</b:Title>
    <b:Year>2017</b:Year>
    <b:Author>
      <b:Author>
        <b:NameList>
          <b:Person>
            <b:Last>Vaswani</b:Last>
            <b:First>Ashish</b:First>
          </b:Person>
          <b:Person>
            <b:Last>Shazeer</b:Last>
            <b:First>Noam</b:First>
          </b:Person>
          <b:Person>
            <b:Last>Parmar</b:Last>
            <b:First>Niki</b:First>
          </b:Person>
          <b:Person>
            <b:Last>Uszkoreit</b:Last>
            <b:First>Jakob</b:First>
          </b:Person>
          <b:Person>
            <b:Last>Jones</b:Last>
            <b:First>Llion</b:First>
          </b:Person>
          <b:Person>
            <b:Last>N</b:Last>
            <b:First>Kaiser</b:First>
          </b:Person>
          <b:Person>
            <b:Last>Gomez</b:Last>
            <b:First>Aidan</b:First>
          </b:Person>
          <b:Person>
            <b:Last>Polosukhin</b:Last>
            <b:First>Illia</b:First>
          </b:Person>
        </b:NameList>
      </b:Author>
    </b:Author>
    <b:JournalName>Advances in neural information processing systems</b:JournalName>
    <b:RefOrder>9</b:RefOrder>
  </b:Source>
  <b:Source>
    <b:Tag>Shi20</b:Tag>
    <b:SourceType>JournalArticle</b:SourceType>
    <b:Guid>{8843EB81-4939-4CD0-BD1F-5FC0CE8F9C4D}</b:Guid>
    <b:Author>
      <b:Author>
        <b:NameList>
          <b:Person>
            <b:Last>Shi</b:Last>
            <b:First>Haoxiang </b:First>
          </b:Person>
          <b:Person>
            <b:Last>Wang</b:Last>
            <b:First>Cen</b:First>
          </b:Person>
        </b:NameList>
      </b:Author>
    </b:Author>
    <b:Title>Self-supervised document clustering based on bert with data augment</b:Title>
    <b:JournalName>arXiv preprint arXiv:2011.08523</b:JournalName>
    <b:Year>2020</b:Year>
    <b:RefOrder>18</b:RefOrder>
  </b:Source>
  <b:Source>
    <b:Tag>San19</b:Tag>
    <b:SourceType>JournalArticle</b:SourceType>
    <b:Guid>{57A8388E-E5B4-4D8D-BF48-4E2DF421396E}</b:Guid>
    <b:Title>DistilBERT, a distilled version of BERT: smaller, faster, cheaper and lighter</b:Title>
    <b:Year>2019</b:Year>
    <b:Author>
      <b:Author>
        <b:NameList>
          <b:Person>
            <b:Last>Sanh</b:Last>
            <b:First>Victor </b:First>
          </b:Person>
          <b:Person>
            <b:Last>Debut</b:Last>
            <b:First>Lysandre </b:First>
          </b:Person>
          <b:Person>
            <b:Last>Chaumond</b:Last>
            <b:First>Julien </b:First>
          </b:Person>
          <b:Person>
            <b:Last>Wolf</b:Last>
            <b:First>Thomas</b:First>
          </b:Person>
        </b:NameList>
      </b:Author>
    </b:Author>
    <b:JournalName>arXiv preprint arXiv:1910.01108</b:JournalName>
    <b:RefOrder>15</b:RefOrder>
  </b:Source>
  <b:Source>
    <b:Tag>Liu19</b:Tag>
    <b:SourceType>JournalArticle</b:SourceType>
    <b:Guid>{890F4019-7486-4D55-9E78-37447FF27F9C}</b:Guid>
    <b:Title>Roberta: A robustly optimized bert pretraining approach</b:Title>
    <b:Year>2019</b:Year>
    <b:Author>
      <b:Author>
        <b:NameList>
          <b:Person>
            <b:Last>Liu</b:Last>
            <b:First>Yinhan </b:First>
          </b:Person>
          <b:Person>
            <b:Last>Ott</b:Last>
            <b:First>Myle </b:First>
          </b:Person>
          <b:Person>
            <b:Last>Myle </b:Last>
            <b:First>Goyal</b:First>
          </b:Person>
          <b:Person>
            <b:Last>Goyal</b:Last>
            <b:First>Naman </b:First>
          </b:Person>
          <b:Person>
            <b:Last>Du</b:Last>
            <b:First>Jingfei </b:First>
          </b:Person>
          <b:Person>
            <b:Last>Joshi</b:Last>
            <b:First>Mandar </b:First>
          </b:Person>
          <b:Person>
            <b:Last>Chen</b:Last>
            <b:First>Danqi </b:First>
          </b:Person>
          <b:Person>
            <b:Last>Levy</b:Last>
            <b:First>Omer </b:First>
          </b:Person>
          <b:Person>
            <b:Last>Lewis</b:Last>
            <b:First>Mike </b:First>
          </b:Person>
          <b:Person>
            <b:Last>Zettlemoyer</b:Last>
            <b:First>Luke </b:First>
          </b:Person>
          <b:Person>
            <b:Last>Veselin</b:Last>
            <b:First>Veselin</b:First>
          </b:Person>
        </b:NameList>
      </b:Author>
    </b:Author>
    <b:JournalName>arXiv preprint arXiv:1907.11692</b:JournalName>
    <b:RefOrder>13</b:RefOrder>
  </b:Source>
  <b:Source>
    <b:Tag>LiY20</b:Tag>
    <b:SourceType>JournalArticle</b:SourceType>
    <b:Guid>{9FA8E2CA-CFF8-4E73-9C9B-E7600F7BAF70}</b:Guid>
    <b:Author>
      <b:Author>
        <b:NameList>
          <b:Person>
            <b:Last>Li</b:Last>
            <b:First>Yutong </b:First>
          </b:Person>
          <b:Person>
            <b:Last>Cai</b:Last>
            <b:First>Juanjuan </b:First>
          </b:Person>
          <b:Person>
            <b:Last>Wang</b:Last>
            <b:First>Jingling</b:First>
          </b:Person>
        </b:NameList>
      </b:Author>
    </b:Author>
    <b:Title>A text document clustering method based on weighted Bert mode</b:Title>
    <b:JournalName>2020 IEEE 4th Information Technology, Networking, Electronic and Automation Control Conference (ITNEC)</b:JournalName>
    <b:Year>2020</b:Year>
    <b:RefOrder>16</b:RefOrder>
  </b:Source>
  <b:Source>
    <b:Tag>YLi20</b:Tag>
    <b:SourceType>JournalArticle</b:SourceType>
    <b:Guid>{C96A9A55-214A-47A6-B6E9-6DDC9EE98BA8}</b:Guid>
    <b:Title>A text document clustering method based on weighted bert</b:Title>
    <b:Year>2020.</b:Year>
    <b:Author>
      <b:Author>
        <b:NameList>
          <b:Person>
            <b:Last>Li</b:Last>
            <b:First>Yutong</b:First>
          </b:Person>
          <b:Person>
            <b:Last>Cai</b:Last>
            <b:First>Juanjuan</b:First>
          </b:Person>
          <b:Person>
            <b:Last>Wang</b:Last>
            <b:First>Jingling</b:First>
          </b:Person>
        </b:NameList>
      </b:Author>
    </b:Author>
    <b:RefOrder>1</b:RefOrder>
  </b:Source>
  <b:Source>
    <b:Tag>Kim172</b:Tag>
    <b:SourceType>JournalArticle</b:SourceType>
    <b:Guid>{66E488B2-7922-407F-8653-8A8E91D6FC5C}</b:Guid>
    <b:Author>
      <b:Author>
        <b:NameList>
          <b:Person>
            <b:Last>Kim</b:Last>
            <b:First>Yoon </b:First>
          </b:Person>
          <b:Person>
            <b:Last>Denton</b:Last>
            <b:First>Carl </b:First>
          </b:Person>
          <b:Person>
            <b:Last>Hoang</b:Last>
            <b:First>Luong </b:First>
          </b:Person>
          <b:Person>
            <b:Last>Rush</b:Last>
            <b:First>Alexander M</b:First>
          </b:Person>
        </b:NameList>
      </b:Author>
    </b:Author>
    <b:Title>Structured attention networks</b:Title>
    <b:JournalName>arXiv preprint arXiv:1702.00887</b:JournalName>
    <b:Year>2017</b:Year>
    <b:RefOrder>8</b:RefOrder>
  </b:Source>
  <b:Source>
    <b:Tag>JDe18</b:Tag>
    <b:SourceType>JournalArticle</b:SourceType>
    <b:Guid>{92473ADD-BC37-4138-A25C-4D289233B6B5}</b:Guid>
    <b:Year>2019</b:Year>
    <b:Author>
      <b:Author>
        <b:NameList>
          <b:Person>
            <b:Last>Devlin</b:Last>
            <b:First>Jacob </b:First>
          </b:Person>
          <b:Person>
            <b:Last>Chang</b:Last>
            <b:First>Ming-Wei</b:First>
          </b:Person>
          <b:Person>
            <b:Last>Lee</b:Last>
            <b:First>Kenton </b:First>
          </b:Person>
          <b:Person>
            <b:Last>Toutanova</b:Last>
            <b:First>Kristina</b:First>
          </b:Person>
        </b:NameList>
      </b:Author>
    </b:Author>
    <b:JournalName>arXiv preprint arXiv:1810.04805</b:JournalName>
    <b:Title>BERT: Pre-training of Deep Bidirectional Transformers for Language Understanding</b:Title>
    <b:RefOrder>11</b:RefOrder>
  </b:Source>
  <b:Source>
    <b:Tag>Dan</b:Tag>
    <b:SourceType>JournalArticle</b:SourceType>
    <b:Guid>{086654D4-ACF2-460D-904A-950830D8D8FD}</b:Guid>
    <b:Author>
      <b:Author>
        <b:NameList>
          <b:Person>
            <b:Last>Godoy</b:Last>
            <b:First>Daniela </b:First>
          </b:Person>
          <b:Person>
            <b:Last>Amandi</b:Last>
            <b:First>Anal</b:First>
          </b:Person>
        </b:NameList>
      </b:Author>
    </b:Author>
    <b:Title>PersonalSearcher: An Intelligent Agent for Searching Web Pages</b:Title>
    <b:JournalName>Advances in Artificial Intelligence, International Joint Conference, 7th Ibero-American Conference on AI, 15th Brazilian Symposium on AI, IBERAMIA-SBIA 2000, Atibaia, SP, Brazil, November 19-22, 2000, Proceedings</b:JournalName>
    <b:RefOrder>21</b:RefOrder>
  </b:Source>
  <b:Source>
    <b:Tag>Bah14</b:Tag>
    <b:SourceType>JournalArticle</b:SourceType>
    <b:Guid>{2572B259-3D71-4B9F-B8F9-0A90B4524B26}</b:Guid>
    <b:Author>
      <b:Author>
        <b:NameList>
          <b:Person>
            <b:Last>Bahdanau</b:Last>
            <b:First>Dzmitry </b:First>
          </b:Person>
          <b:Person>
            <b:Last>Cho</b:Last>
            <b:First>Kyunghyun </b:First>
          </b:Person>
          <b:Person>
            <b:Last>Bengio</b:Last>
            <b:First>Yoshua</b:First>
          </b:Person>
        </b:NameList>
      </b:Author>
    </b:Author>
    <b:Title>Neural machine translation by jointly learning to align and translate</b:Title>
    <b:JournalName>arXiv preprint arXiv:1409.0473</b:JournalName>
    <b:Year>2014</b:Year>
    <b:RefOrder>7</b:RefOrder>
  </b:Source>
  <b:Source>
    <b:Tag>fai</b:Tag>
    <b:SourceType>InternetSite</b:SourceType>
    <b:Guid>{15CA43C6-1924-456D-A0BA-626E30760BFB}</b:Guid>
    <b:Title>fairseq Team by Facebook AI. Roberta—pytorch</b:Title>
    <b:Author>
      <b:Author>
        <b:NameList>
          <b:Person>
            <b:Last>Team</b:Last>
            <b:First>fairseq</b:First>
          </b:Person>
        </b:NameList>
      </b:Author>
    </b:Author>
    <b:URL>http://pytorch. org/hub/pytorch_fairseq_roberta</b:URL>
    <b:RefOrder>14</b:RefOrder>
  </b:Source>
  <b:Source>
    <b:Tag>HuW21</b:Tag>
    <b:SourceType>JournalArticle</b:SourceType>
    <b:Guid>{7CA572A2-E789-4475-B8FA-A0B7B52EC232}</b:Guid>
    <b:Author>
      <b:Author>
        <b:NameList>
          <b:Person>
            <b:Last>Hu</b:Last>
            <b:First>Wenhao</b:First>
          </b:Person>
          <b:Person>
            <b:Last>Xu</b:Last>
            <b:First>Dong </b:First>
          </b:Person>
          <b:Person>
            <b:Last>Niu</b:Last>
            <b:First>Zhihua</b:First>
          </b:Person>
        </b:NameList>
      </b:Author>
    </b:Author>
    <b:Title>Improved K-Means Text Clustering Algorithm Based on BERT and Density Peak</b:Title>
    <b:JournalName>2021 2nd Information Communication Technologies Conference (ICTC)</b:JournalName>
    <b:Year>2021</b:Year>
    <b:RefOrder>17</b:RefOrder>
  </b:Source>
  <b:Source>
    <b:Tag>Cha19</b:Tag>
    <b:SourceType>JournalArticle</b:SourceType>
    <b:Guid>{8B3AB51A-6671-4A54-908A-F097236BE85B}</b:Guid>
    <b:Author>
      <b:Author>
        <b:NameList>
          <b:Person>
            <b:Last>Chang</b:Last>
            <b:First>Wei-Cheng</b:First>
          </b:Person>
          <b:Person>
            <b:Last>Yu</b:Last>
            <b:First>Hsiang-Fu</b:First>
          </b:Person>
          <b:Person>
            <b:Last>Zhong</b:Last>
            <b:First> Kai</b:First>
          </b:Person>
          <b:Person>
            <b:Last>Yang</b:Last>
            <b:First>Yiming</b:First>
          </b:Person>
          <b:Person>
            <b:Last>Dhillon</b:Last>
            <b:First>Inderjit</b:First>
          </b:Person>
        </b:NameList>
      </b:Author>
    </b:Author>
    <b:Title>X-bert: extreme multi-label text classification with using bidirectional encoder representations from transformers</b:Title>
    <b:JournalName>arXiv preprint arXiv:1905.02331</b:JournalName>
    <b:Year>2019</b:Year>
    <b:RefOrder>19</b:RefOrder>
  </b:Source>
</b:Sources>
</file>

<file path=customXml/itemProps1.xml><?xml version="1.0" encoding="utf-8"?>
<ds:datastoreItem xmlns:ds="http://schemas.openxmlformats.org/officeDocument/2006/customXml" ds:itemID="{9AD50253-141B-4356-91E2-BD8808267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759</Words>
  <Characters>5924</Characters>
  <Application>Microsoft Office Word</Application>
  <DocSecurity>0</DocSecurity>
  <Lines>259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in Nowshin</dc:creator>
  <cp:keywords/>
  <dc:description/>
  <cp:lastModifiedBy>iam sifat</cp:lastModifiedBy>
  <cp:revision>2</cp:revision>
  <cp:lastPrinted>2025-07-05T08:37:00Z</cp:lastPrinted>
  <dcterms:created xsi:type="dcterms:W3CDTF">2025-07-05T08:40:00Z</dcterms:created>
  <dcterms:modified xsi:type="dcterms:W3CDTF">2025-07-0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eeb25e-93d0-4f4f-a3da-74c18156c686</vt:lpwstr>
  </property>
</Properties>
</file>